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DCC5E" w14:textId="5FF9CE08" w:rsidR="00F032C0" w:rsidRPr="000B2CA3" w:rsidRDefault="00151BC9" w:rsidP="00F032C0">
      <w:pPr>
        <w:pStyle w:val="Title"/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Supplemental information</w:t>
      </w:r>
    </w:p>
    <w:p w14:paraId="76661EF1" w14:textId="77777777" w:rsidR="00F032C0" w:rsidRPr="000B2CA3" w:rsidRDefault="00F032C0" w:rsidP="00F032C0">
      <w:pPr>
        <w:rPr>
          <w:sz w:val="24"/>
          <w:szCs w:val="24"/>
        </w:rPr>
      </w:pPr>
    </w:p>
    <w:p w14:paraId="1D1A0604" w14:textId="4EA1F799" w:rsidR="00F032C0" w:rsidRPr="00E32421" w:rsidRDefault="006C3B98" w:rsidP="00E32421">
      <w:pPr>
        <w:spacing w:after="160" w:line="259" w:lineRule="auto"/>
        <w:rPr>
          <w:b/>
          <w:bCs/>
          <w:sz w:val="24"/>
          <w:szCs w:val="24"/>
        </w:rPr>
      </w:pPr>
      <w:r w:rsidRPr="00C76DCB">
        <w:rPr>
          <w:sz w:val="24"/>
          <w:szCs w:val="24"/>
        </w:rPr>
        <w:t>TABLE</w:t>
      </w:r>
      <w:r w:rsidR="00F032C0" w:rsidRPr="00FA5275">
        <w:rPr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 w:rsidR="00F032C0" w:rsidRPr="00FA5275">
        <w:rPr>
          <w:sz w:val="24"/>
          <w:szCs w:val="24"/>
        </w:rPr>
        <w:t>1. Embase</w:t>
      </w:r>
      <w:r w:rsidR="00F032C0" w:rsidRPr="00FA5275">
        <w:rPr>
          <w:sz w:val="24"/>
          <w:szCs w:val="24"/>
          <w:vertAlign w:val="superscript"/>
        </w:rPr>
        <w:t>®</w:t>
      </w:r>
      <w:r w:rsidR="00F032C0" w:rsidRPr="00FA5275">
        <w:rPr>
          <w:sz w:val="24"/>
          <w:szCs w:val="24"/>
        </w:rPr>
        <w:t xml:space="preserve"> and MEDLINE</w:t>
      </w:r>
      <w:r w:rsidR="00F032C0" w:rsidRPr="00FA5275">
        <w:rPr>
          <w:sz w:val="24"/>
          <w:szCs w:val="24"/>
          <w:vertAlign w:val="superscript"/>
        </w:rPr>
        <w:t>®</w:t>
      </w:r>
      <w:r w:rsidR="00F032C0" w:rsidRPr="00FA5275">
        <w:rPr>
          <w:sz w:val="24"/>
          <w:szCs w:val="24"/>
        </w:rPr>
        <w:t xml:space="preserve"> </w:t>
      </w:r>
      <w:r w:rsidRPr="00FA5275">
        <w:rPr>
          <w:sz w:val="24"/>
          <w:szCs w:val="24"/>
        </w:rPr>
        <w:t>Search Strategy</w:t>
      </w:r>
    </w:p>
    <w:p w14:paraId="0A658054" w14:textId="77777777" w:rsidR="00F032C0" w:rsidRPr="00FA5275" w:rsidRDefault="00F032C0" w:rsidP="00F032C0">
      <w:pPr>
        <w:rPr>
          <w:b/>
          <w:bCs/>
          <w:sz w:val="24"/>
          <w:szCs w:val="24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603"/>
        <w:gridCol w:w="7473"/>
        <w:gridCol w:w="1274"/>
      </w:tblGrid>
      <w:tr w:rsidR="00F032C0" w:rsidRPr="00C76DCB" w14:paraId="73A2DF70" w14:textId="77777777" w:rsidTr="00C76D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2F8C4D2" w14:textId="77777777" w:rsidR="00F032C0" w:rsidRPr="00FA5275" w:rsidRDefault="00F032C0" w:rsidP="00C76DCB">
            <w:pPr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No.</w:t>
            </w:r>
          </w:p>
        </w:tc>
        <w:tc>
          <w:tcPr>
            <w:tcW w:w="7513" w:type="dxa"/>
          </w:tcPr>
          <w:p w14:paraId="4CA38FDE" w14:textId="77777777" w:rsidR="00F032C0" w:rsidRPr="00FA5275" w:rsidRDefault="00F032C0" w:rsidP="00C76D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Query</w:t>
            </w:r>
          </w:p>
        </w:tc>
        <w:tc>
          <w:tcPr>
            <w:tcW w:w="1275" w:type="dxa"/>
          </w:tcPr>
          <w:p w14:paraId="39D320EC" w14:textId="77777777" w:rsidR="00F032C0" w:rsidRPr="00FA5275" w:rsidRDefault="00F032C0" w:rsidP="00C76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Records</w:t>
            </w:r>
          </w:p>
        </w:tc>
      </w:tr>
      <w:tr w:rsidR="00F032C0" w:rsidRPr="00C76DCB" w14:paraId="37213258" w14:textId="77777777" w:rsidTr="00C76D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4A62C67F" w14:textId="77777777" w:rsidR="00F032C0" w:rsidRPr="00FA5275" w:rsidRDefault="00F032C0" w:rsidP="00C76DCB">
            <w:pPr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1</w:t>
            </w:r>
          </w:p>
        </w:tc>
        <w:tc>
          <w:tcPr>
            <w:tcW w:w="7513" w:type="dxa"/>
          </w:tcPr>
          <w:p w14:paraId="4A65C4E3" w14:textId="77777777" w:rsidR="00F032C0" w:rsidRPr="00FA5275" w:rsidRDefault="00F032C0" w:rsidP="00C76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'</w:t>
            </w:r>
            <w:proofErr w:type="spellStart"/>
            <w:r w:rsidRPr="00FA5275">
              <w:rPr>
                <w:sz w:val="24"/>
                <w:szCs w:val="24"/>
              </w:rPr>
              <w:t>non small</w:t>
            </w:r>
            <w:proofErr w:type="spellEnd"/>
            <w:r w:rsidRPr="00FA5275">
              <w:rPr>
                <w:sz w:val="24"/>
                <w:szCs w:val="24"/>
              </w:rPr>
              <w:t xml:space="preserve"> cell lung cancer':</w:t>
            </w:r>
            <w:proofErr w:type="spellStart"/>
            <w:r w:rsidRPr="00FA5275">
              <w:rPr>
                <w:sz w:val="24"/>
                <w:szCs w:val="24"/>
              </w:rPr>
              <w:t>ab,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nsclc:ab,ti</w:t>
            </w:r>
            <w:proofErr w:type="spellEnd"/>
            <w:r w:rsidRPr="00FA5275">
              <w:rPr>
                <w:sz w:val="24"/>
                <w:szCs w:val="24"/>
              </w:rPr>
              <w:t xml:space="preserve"> OR 'lung adenocarcinoma':</w:t>
            </w:r>
            <w:proofErr w:type="spellStart"/>
            <w:r w:rsidRPr="00FA5275">
              <w:rPr>
                <w:sz w:val="24"/>
                <w:szCs w:val="24"/>
              </w:rPr>
              <w:t>ab,ti</w:t>
            </w:r>
            <w:proofErr w:type="spellEnd"/>
            <w:r w:rsidRPr="00FA5275">
              <w:rPr>
                <w:sz w:val="24"/>
                <w:szCs w:val="24"/>
              </w:rPr>
              <w:t xml:space="preserve"> OR 'lung cancer':</w:t>
            </w:r>
            <w:proofErr w:type="spellStart"/>
            <w:r w:rsidRPr="00FA5275">
              <w:rPr>
                <w:sz w:val="24"/>
                <w:szCs w:val="24"/>
              </w:rPr>
              <w:t>ab,ti</w:t>
            </w:r>
            <w:proofErr w:type="spellEnd"/>
          </w:p>
        </w:tc>
        <w:tc>
          <w:tcPr>
            <w:tcW w:w="1275" w:type="dxa"/>
          </w:tcPr>
          <w:p w14:paraId="3D3F0EA2" w14:textId="77777777" w:rsidR="00F032C0" w:rsidRPr="00FA5275" w:rsidRDefault="00F032C0" w:rsidP="00C76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253,822</w:t>
            </w:r>
          </w:p>
        </w:tc>
      </w:tr>
      <w:tr w:rsidR="00F032C0" w:rsidRPr="00C76DCB" w14:paraId="45A260F3" w14:textId="77777777" w:rsidTr="00C76D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F953D7A" w14:textId="77777777" w:rsidR="00F032C0" w:rsidRPr="00FA5275" w:rsidRDefault="00F032C0" w:rsidP="00C76DCB">
            <w:pPr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2</w:t>
            </w:r>
          </w:p>
        </w:tc>
        <w:tc>
          <w:tcPr>
            <w:tcW w:w="7513" w:type="dxa"/>
          </w:tcPr>
          <w:p w14:paraId="6B642D30" w14:textId="77777777" w:rsidR="00F032C0" w:rsidRPr="00FA5275" w:rsidRDefault="00F032C0" w:rsidP="00C76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FA5275">
              <w:rPr>
                <w:sz w:val="24"/>
                <w:szCs w:val="24"/>
              </w:rPr>
              <w:t>biomarker:ti</w:t>
            </w:r>
            <w:proofErr w:type="spellEnd"/>
            <w:r w:rsidRPr="00FA5275">
              <w:rPr>
                <w:sz w:val="24"/>
                <w:szCs w:val="24"/>
              </w:rPr>
              <w:t xml:space="preserve"> OR 'tumor marker*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'diagnostic marker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egfr:ti</w:t>
            </w:r>
            <w:proofErr w:type="spellEnd"/>
            <w:r w:rsidRPr="00FA5275">
              <w:rPr>
                <w:sz w:val="24"/>
                <w:szCs w:val="24"/>
              </w:rPr>
              <w:t xml:space="preserve"> OR 'epidermal growth factor receptor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kras: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alk:ti</w:t>
            </w:r>
            <w:proofErr w:type="spellEnd"/>
            <w:r w:rsidRPr="00FA5275">
              <w:rPr>
                <w:sz w:val="24"/>
                <w:szCs w:val="24"/>
              </w:rPr>
              <w:t xml:space="preserve"> OR 'anaplastic lymphoma kinase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braf:ti</w:t>
            </w:r>
            <w:proofErr w:type="spellEnd"/>
            <w:r w:rsidRPr="00FA5275">
              <w:rPr>
                <w:sz w:val="24"/>
                <w:szCs w:val="24"/>
              </w:rPr>
              <w:t xml:space="preserve"> OR 'vascular endothelial growth factor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vegf: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ngs:ti</w:t>
            </w:r>
            <w:proofErr w:type="spellEnd"/>
            <w:r w:rsidRPr="00FA5275">
              <w:rPr>
                <w:sz w:val="24"/>
                <w:szCs w:val="24"/>
              </w:rPr>
              <w:t xml:space="preserve"> OR 'next generation sequencing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met: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ret:ti</w:t>
            </w:r>
            <w:proofErr w:type="spellEnd"/>
            <w:r w:rsidRPr="00FA5275">
              <w:rPr>
                <w:sz w:val="24"/>
                <w:szCs w:val="24"/>
              </w:rPr>
              <w:t xml:space="preserve"> OR ros1:ti OR erbb2:ti OR her2:ti OR t790:ti OR 'human epidermal growth factor receptor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'mitogen-activated protein kinase kinase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mek1:ti OR map2k1:ti OR 'fibroblast growth factor receptor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fgfr:ti</w:t>
            </w:r>
            <w:proofErr w:type="spellEnd"/>
            <w:r w:rsidRPr="00FA5275">
              <w:rPr>
                <w:sz w:val="24"/>
                <w:szCs w:val="24"/>
              </w:rPr>
              <w:t xml:space="preserve"> OR 'programmed death protein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'pd-1 ligand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'pd l1':ti OR 'pd 1':ti OR pdl1:ti OR 'met exon 14 skipping mutations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'metex14':ti OR 'target* </w:t>
            </w:r>
            <w:proofErr w:type="spellStart"/>
            <w:r w:rsidRPr="00FA5275">
              <w:rPr>
                <w:sz w:val="24"/>
                <w:szCs w:val="24"/>
              </w:rPr>
              <w:t>therap</w:t>
            </w:r>
            <w:proofErr w:type="spellEnd"/>
            <w:r w:rsidRPr="00FA5275">
              <w:rPr>
                <w:sz w:val="24"/>
                <w:szCs w:val="24"/>
              </w:rPr>
              <w:t>*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'precision medicine'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</w:p>
        </w:tc>
        <w:tc>
          <w:tcPr>
            <w:tcW w:w="1275" w:type="dxa"/>
          </w:tcPr>
          <w:p w14:paraId="7D26694B" w14:textId="77777777" w:rsidR="00F032C0" w:rsidRPr="00FA5275" w:rsidRDefault="00F032C0" w:rsidP="00C76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214,674</w:t>
            </w:r>
          </w:p>
        </w:tc>
      </w:tr>
      <w:tr w:rsidR="00F032C0" w:rsidRPr="00C76DCB" w14:paraId="1E1E7C06" w14:textId="77777777" w:rsidTr="00C76D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016E2A1D" w14:textId="77777777" w:rsidR="00F032C0" w:rsidRPr="00FA5275" w:rsidRDefault="00F032C0" w:rsidP="00C76DCB">
            <w:pPr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3</w:t>
            </w:r>
          </w:p>
        </w:tc>
        <w:tc>
          <w:tcPr>
            <w:tcW w:w="7513" w:type="dxa"/>
          </w:tcPr>
          <w:p w14:paraId="7A525A39" w14:textId="77777777" w:rsidR="00F032C0" w:rsidRPr="00FA5275" w:rsidRDefault="00F032C0" w:rsidP="00C76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#1 AND #2</w:t>
            </w:r>
          </w:p>
        </w:tc>
        <w:tc>
          <w:tcPr>
            <w:tcW w:w="1275" w:type="dxa"/>
          </w:tcPr>
          <w:p w14:paraId="445C25AF" w14:textId="77777777" w:rsidR="00F032C0" w:rsidRPr="00FA5275" w:rsidRDefault="00F032C0" w:rsidP="00C76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29,328</w:t>
            </w:r>
          </w:p>
        </w:tc>
      </w:tr>
      <w:tr w:rsidR="00F032C0" w:rsidRPr="00C76DCB" w14:paraId="4A66D5E9" w14:textId="77777777" w:rsidTr="00C76D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1288B6AB" w14:textId="77777777" w:rsidR="00F032C0" w:rsidRPr="00FA5275" w:rsidRDefault="00F032C0" w:rsidP="00C76DCB">
            <w:pPr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4</w:t>
            </w:r>
          </w:p>
        </w:tc>
        <w:tc>
          <w:tcPr>
            <w:tcW w:w="7513" w:type="dxa"/>
          </w:tcPr>
          <w:p w14:paraId="21D47259" w14:textId="77777777" w:rsidR="00F032C0" w:rsidRPr="00FA5275" w:rsidRDefault="00F032C0" w:rsidP="00C76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'next-generation sequencing':</w:t>
            </w:r>
            <w:proofErr w:type="spellStart"/>
            <w:r w:rsidRPr="00FA5275">
              <w:rPr>
                <w:sz w:val="24"/>
                <w:szCs w:val="24"/>
              </w:rPr>
              <w:t>ab,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ngs: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multiplexi</w:t>
            </w:r>
            <w:proofErr w:type="spellEnd"/>
            <w:r w:rsidRPr="00FA5275">
              <w:rPr>
                <w:sz w:val="24"/>
                <w:szCs w:val="24"/>
              </w:rPr>
              <w:t>*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  <w:r w:rsidRPr="00FA5275">
              <w:rPr>
                <w:sz w:val="24"/>
                <w:szCs w:val="24"/>
              </w:rPr>
              <w:t xml:space="preserve"> OR ((</w:t>
            </w:r>
            <w:proofErr w:type="spellStart"/>
            <w:r w:rsidRPr="00FA5275">
              <w:rPr>
                <w:sz w:val="24"/>
                <w:szCs w:val="24"/>
              </w:rPr>
              <w:t>biops</w:t>
            </w:r>
            <w:proofErr w:type="spellEnd"/>
            <w:r w:rsidRPr="00FA5275">
              <w:rPr>
                <w:sz w:val="24"/>
                <w:szCs w:val="24"/>
              </w:rPr>
              <w:t>* NEAR/3 (tissue OR solid OR liquid OR blood)):</w:t>
            </w:r>
            <w:proofErr w:type="spellStart"/>
            <w:r w:rsidRPr="00FA5275">
              <w:rPr>
                <w:sz w:val="24"/>
                <w:szCs w:val="24"/>
              </w:rPr>
              <w:t>ab,ti</w:t>
            </w:r>
            <w:proofErr w:type="spellEnd"/>
            <w:r w:rsidRPr="00FA5275">
              <w:rPr>
                <w:sz w:val="24"/>
                <w:szCs w:val="24"/>
              </w:rPr>
              <w:t>)</w:t>
            </w:r>
          </w:p>
        </w:tc>
        <w:tc>
          <w:tcPr>
            <w:tcW w:w="1275" w:type="dxa"/>
          </w:tcPr>
          <w:p w14:paraId="6E338AF5" w14:textId="77777777" w:rsidR="00F032C0" w:rsidRPr="00FA5275" w:rsidRDefault="00F032C0" w:rsidP="00C76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77,935</w:t>
            </w:r>
          </w:p>
        </w:tc>
      </w:tr>
      <w:tr w:rsidR="00F032C0" w:rsidRPr="00C76DCB" w14:paraId="587741EF" w14:textId="77777777" w:rsidTr="00C76D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66291DB0" w14:textId="77777777" w:rsidR="00F032C0" w:rsidRPr="00FA5275" w:rsidRDefault="00F032C0" w:rsidP="00C76DCB">
            <w:pPr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5</w:t>
            </w:r>
          </w:p>
        </w:tc>
        <w:tc>
          <w:tcPr>
            <w:tcW w:w="7513" w:type="dxa"/>
          </w:tcPr>
          <w:p w14:paraId="5264E52B" w14:textId="77777777" w:rsidR="00F032C0" w:rsidRPr="00FA5275" w:rsidRDefault="00F032C0" w:rsidP="00C76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FA5275">
              <w:rPr>
                <w:sz w:val="24"/>
                <w:szCs w:val="24"/>
              </w:rPr>
              <w:t>challange</w:t>
            </w:r>
            <w:proofErr w:type="spellEnd"/>
            <w:r w:rsidRPr="00FA5275">
              <w:rPr>
                <w:sz w:val="24"/>
                <w:szCs w:val="24"/>
              </w:rPr>
              <w:t>*:</w:t>
            </w:r>
            <w:proofErr w:type="spellStart"/>
            <w:r w:rsidRPr="00FA5275">
              <w:rPr>
                <w:sz w:val="24"/>
                <w:szCs w:val="24"/>
              </w:rPr>
              <w:t>ab,ti</w:t>
            </w:r>
            <w:proofErr w:type="spellEnd"/>
            <w:r w:rsidRPr="00FA5275">
              <w:rPr>
                <w:sz w:val="24"/>
                <w:szCs w:val="24"/>
              </w:rPr>
              <w:t xml:space="preserve"> OR </w:t>
            </w:r>
            <w:proofErr w:type="spellStart"/>
            <w:r w:rsidRPr="00FA5275">
              <w:rPr>
                <w:sz w:val="24"/>
                <w:szCs w:val="24"/>
              </w:rPr>
              <w:t>waiting:ab,ti</w:t>
            </w:r>
            <w:proofErr w:type="spellEnd"/>
            <w:r w:rsidRPr="00FA5275">
              <w:rPr>
                <w:sz w:val="24"/>
                <w:szCs w:val="24"/>
              </w:rPr>
              <w:t xml:space="preserve"> OR 'test* rate*':</w:t>
            </w:r>
            <w:proofErr w:type="spellStart"/>
            <w:r w:rsidRPr="00FA5275">
              <w:rPr>
                <w:sz w:val="24"/>
                <w:szCs w:val="24"/>
              </w:rPr>
              <w:t>ab,ti</w:t>
            </w:r>
            <w:proofErr w:type="spellEnd"/>
            <w:r w:rsidRPr="00FA5275">
              <w:rPr>
                <w:sz w:val="24"/>
                <w:szCs w:val="24"/>
              </w:rPr>
              <w:t xml:space="preserve"> OR ((treatment NEAR/2 delay*):</w:t>
            </w:r>
            <w:proofErr w:type="spellStart"/>
            <w:r w:rsidRPr="00FA5275">
              <w:rPr>
                <w:sz w:val="24"/>
                <w:szCs w:val="24"/>
              </w:rPr>
              <w:t>ab,ti</w:t>
            </w:r>
            <w:proofErr w:type="spellEnd"/>
            <w:r w:rsidRPr="00FA5275">
              <w:rPr>
                <w:sz w:val="24"/>
                <w:szCs w:val="24"/>
              </w:rPr>
              <w:t>) OR delay*:</w:t>
            </w:r>
            <w:proofErr w:type="spellStart"/>
            <w:r w:rsidRPr="00FA5275">
              <w:rPr>
                <w:sz w:val="24"/>
                <w:szCs w:val="24"/>
              </w:rPr>
              <w:t>ti</w:t>
            </w:r>
            <w:proofErr w:type="spellEnd"/>
          </w:p>
        </w:tc>
        <w:tc>
          <w:tcPr>
            <w:tcW w:w="1275" w:type="dxa"/>
          </w:tcPr>
          <w:p w14:paraId="03B8829C" w14:textId="77777777" w:rsidR="00F032C0" w:rsidRPr="00FA5275" w:rsidRDefault="00F032C0" w:rsidP="00C76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165,451</w:t>
            </w:r>
          </w:p>
        </w:tc>
      </w:tr>
      <w:tr w:rsidR="00F032C0" w:rsidRPr="00C76DCB" w14:paraId="09890452" w14:textId="77777777" w:rsidTr="00C76D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72294E8E" w14:textId="77777777" w:rsidR="00F032C0" w:rsidRPr="00FA5275" w:rsidRDefault="00F032C0" w:rsidP="00C76DCB">
            <w:pPr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6</w:t>
            </w:r>
          </w:p>
        </w:tc>
        <w:tc>
          <w:tcPr>
            <w:tcW w:w="7513" w:type="dxa"/>
          </w:tcPr>
          <w:p w14:paraId="35B78A88" w14:textId="77777777" w:rsidR="00F032C0" w:rsidRPr="00FA5275" w:rsidRDefault="00F032C0" w:rsidP="00C76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#3 AND (#4 OR #5)</w:t>
            </w:r>
          </w:p>
        </w:tc>
        <w:tc>
          <w:tcPr>
            <w:tcW w:w="1275" w:type="dxa"/>
          </w:tcPr>
          <w:p w14:paraId="5D4A6171" w14:textId="77777777" w:rsidR="00F032C0" w:rsidRPr="00FA5275" w:rsidRDefault="00F032C0" w:rsidP="00C76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A5275">
              <w:rPr>
                <w:sz w:val="24"/>
                <w:szCs w:val="24"/>
              </w:rPr>
              <w:t>2,602</w:t>
            </w:r>
          </w:p>
        </w:tc>
      </w:tr>
    </w:tbl>
    <w:p w14:paraId="68777037" w14:textId="77777777" w:rsidR="00F032C0" w:rsidRPr="00FA5275" w:rsidRDefault="00F032C0" w:rsidP="00F032C0">
      <w:pPr>
        <w:rPr>
          <w:sz w:val="24"/>
          <w:szCs w:val="24"/>
        </w:rPr>
      </w:pPr>
    </w:p>
    <w:p w14:paraId="4918D12F" w14:textId="77777777" w:rsidR="00F032C0" w:rsidRPr="00FA5275" w:rsidRDefault="00F032C0" w:rsidP="00F032C0">
      <w:pPr>
        <w:spacing w:line="480" w:lineRule="auto"/>
        <w:ind w:left="450" w:hanging="450"/>
        <w:rPr>
          <w:sz w:val="24"/>
          <w:szCs w:val="24"/>
        </w:rPr>
      </w:pPr>
      <w:r w:rsidRPr="00FA5275">
        <w:rPr>
          <w:sz w:val="24"/>
          <w:szCs w:val="24"/>
        </w:rPr>
        <w:fldChar w:fldCharType="begin"/>
      </w:r>
      <w:r w:rsidRPr="00FA5275">
        <w:rPr>
          <w:sz w:val="24"/>
          <w:szCs w:val="24"/>
        </w:rPr>
        <w:instrText xml:space="preserve"> ADDIN </w:instrText>
      </w:r>
      <w:r w:rsidRPr="00FA5275">
        <w:rPr>
          <w:sz w:val="24"/>
          <w:szCs w:val="24"/>
        </w:rPr>
        <w:fldChar w:fldCharType="end"/>
      </w:r>
    </w:p>
    <w:p w14:paraId="4DC99BEF" w14:textId="488A2ADD" w:rsidR="007651E6" w:rsidRPr="00FA5275" w:rsidRDefault="007651E6" w:rsidP="00C431E3">
      <w:pPr>
        <w:spacing w:line="480" w:lineRule="auto"/>
        <w:ind w:left="450" w:hanging="450"/>
        <w:rPr>
          <w:sz w:val="24"/>
          <w:szCs w:val="24"/>
        </w:rPr>
      </w:pPr>
    </w:p>
    <w:sectPr w:rsidR="007651E6" w:rsidRPr="00FA5275" w:rsidSect="00450204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322DB" w14:textId="77777777" w:rsidR="00095B5D" w:rsidRDefault="00095B5D" w:rsidP="00EC3C39">
      <w:r>
        <w:separator/>
      </w:r>
    </w:p>
    <w:p w14:paraId="762CE6E6" w14:textId="77777777" w:rsidR="00095B5D" w:rsidRDefault="00095B5D" w:rsidP="00EC3C39"/>
  </w:endnote>
  <w:endnote w:type="continuationSeparator" w:id="0">
    <w:p w14:paraId="0F51BE8A" w14:textId="77777777" w:rsidR="00095B5D" w:rsidRDefault="00095B5D" w:rsidP="00EC3C39">
      <w:r>
        <w:continuationSeparator/>
      </w:r>
    </w:p>
    <w:p w14:paraId="4E0763F0" w14:textId="77777777" w:rsidR="00095B5D" w:rsidRDefault="00095B5D" w:rsidP="00EC3C39"/>
  </w:endnote>
  <w:endnote w:type="continuationNotice" w:id="1">
    <w:p w14:paraId="4F0CCDB7" w14:textId="77777777" w:rsidR="00095B5D" w:rsidRDefault="00095B5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2000503000000000000"/>
    <w:charset w:val="00"/>
    <w:family w:val="auto"/>
    <w:pitch w:val="variable"/>
    <w:sig w:usb0="8000008B" w:usb1="000060E8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14B84" w14:textId="77777777" w:rsidR="00095B5D" w:rsidRDefault="00095B5D" w:rsidP="00EC3C39">
      <w:r>
        <w:separator/>
      </w:r>
    </w:p>
    <w:p w14:paraId="7B9AE090" w14:textId="77777777" w:rsidR="00095B5D" w:rsidRDefault="00095B5D" w:rsidP="00EC3C39"/>
  </w:footnote>
  <w:footnote w:type="continuationSeparator" w:id="0">
    <w:p w14:paraId="1E06ADAA" w14:textId="77777777" w:rsidR="00095B5D" w:rsidRDefault="00095B5D" w:rsidP="00EC3C39">
      <w:r>
        <w:continuationSeparator/>
      </w:r>
    </w:p>
    <w:p w14:paraId="014126E8" w14:textId="77777777" w:rsidR="00095B5D" w:rsidRDefault="00095B5D" w:rsidP="00EC3C39"/>
  </w:footnote>
  <w:footnote w:type="continuationNotice" w:id="1">
    <w:p w14:paraId="762D164F" w14:textId="77777777" w:rsidR="00095B5D" w:rsidRDefault="00095B5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943" w14:textId="4D9C65AE" w:rsidR="00BC4E25" w:rsidRPr="000C2EFC" w:rsidRDefault="00BC4E25" w:rsidP="000C2E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E397A"/>
    <w:multiLevelType w:val="hybridMultilevel"/>
    <w:tmpl w:val="92984A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A23AF1"/>
    <w:multiLevelType w:val="hybridMultilevel"/>
    <w:tmpl w:val="6AACE36C"/>
    <w:lvl w:ilvl="0" w:tplc="0AC2263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73A64"/>
    <w:multiLevelType w:val="hybridMultilevel"/>
    <w:tmpl w:val="A7C0E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D5083"/>
    <w:multiLevelType w:val="hybridMultilevel"/>
    <w:tmpl w:val="820C72A8"/>
    <w:lvl w:ilvl="0" w:tplc="161EC586">
      <w:start w:val="1"/>
      <w:numFmt w:val="bullet"/>
      <w:pStyle w:val="Bullets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C0F1C6">
      <w:start w:val="1"/>
      <w:numFmt w:val="bullet"/>
      <w:pStyle w:val="Bullets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AC2370">
      <w:start w:val="1"/>
      <w:numFmt w:val="bullet"/>
      <w:pStyle w:val="Bullets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A3F6C"/>
    <w:multiLevelType w:val="hybridMultilevel"/>
    <w:tmpl w:val="B3EC0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D7AA2"/>
    <w:multiLevelType w:val="hybridMultilevel"/>
    <w:tmpl w:val="F99803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A415B4"/>
    <w:multiLevelType w:val="hybridMultilevel"/>
    <w:tmpl w:val="80BE81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BA7BD1"/>
    <w:multiLevelType w:val="hybridMultilevel"/>
    <w:tmpl w:val="BB88F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E4798F"/>
    <w:multiLevelType w:val="hybridMultilevel"/>
    <w:tmpl w:val="30EC17EA"/>
    <w:lvl w:ilvl="0" w:tplc="C778F6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B00C2"/>
    <w:multiLevelType w:val="hybridMultilevel"/>
    <w:tmpl w:val="786C57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857114"/>
    <w:multiLevelType w:val="hybridMultilevel"/>
    <w:tmpl w:val="DA6AA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1A50C1"/>
    <w:multiLevelType w:val="hybridMultilevel"/>
    <w:tmpl w:val="706A29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D2C4BF2"/>
    <w:multiLevelType w:val="hybridMultilevel"/>
    <w:tmpl w:val="A10E1D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00746"/>
    <w:multiLevelType w:val="hybridMultilevel"/>
    <w:tmpl w:val="D2185E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AC334C3"/>
    <w:multiLevelType w:val="hybridMultilevel"/>
    <w:tmpl w:val="4F026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D63340"/>
    <w:multiLevelType w:val="hybridMultilevel"/>
    <w:tmpl w:val="75628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CF08D3"/>
    <w:multiLevelType w:val="hybridMultilevel"/>
    <w:tmpl w:val="58EE27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430A1B"/>
    <w:multiLevelType w:val="hybridMultilevel"/>
    <w:tmpl w:val="A42A5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C365E2"/>
    <w:multiLevelType w:val="hybridMultilevel"/>
    <w:tmpl w:val="C2ACC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70572"/>
    <w:multiLevelType w:val="multilevel"/>
    <w:tmpl w:val="12C0B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AE37E5"/>
    <w:multiLevelType w:val="hybridMultilevel"/>
    <w:tmpl w:val="626AFF98"/>
    <w:lvl w:ilvl="0" w:tplc="F82EA066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 w:tplc="1EA877E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00114D"/>
    <w:multiLevelType w:val="hybridMultilevel"/>
    <w:tmpl w:val="D95E96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7CA5489"/>
    <w:multiLevelType w:val="hybridMultilevel"/>
    <w:tmpl w:val="1F3461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9A03541"/>
    <w:multiLevelType w:val="hybridMultilevel"/>
    <w:tmpl w:val="7108D1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FFA6446"/>
    <w:multiLevelType w:val="hybridMultilevel"/>
    <w:tmpl w:val="4FF248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2"/>
  </w:num>
  <w:num w:numId="4">
    <w:abstractNumId w:val="2"/>
  </w:num>
  <w:num w:numId="5">
    <w:abstractNumId w:val="24"/>
  </w:num>
  <w:num w:numId="6">
    <w:abstractNumId w:val="18"/>
  </w:num>
  <w:num w:numId="7">
    <w:abstractNumId w:val="14"/>
  </w:num>
  <w:num w:numId="8">
    <w:abstractNumId w:val="11"/>
  </w:num>
  <w:num w:numId="9">
    <w:abstractNumId w:val="6"/>
  </w:num>
  <w:num w:numId="10">
    <w:abstractNumId w:val="16"/>
  </w:num>
  <w:num w:numId="11">
    <w:abstractNumId w:val="23"/>
  </w:num>
  <w:num w:numId="12">
    <w:abstractNumId w:val="5"/>
  </w:num>
  <w:num w:numId="13">
    <w:abstractNumId w:val="21"/>
  </w:num>
  <w:num w:numId="14">
    <w:abstractNumId w:val="22"/>
  </w:num>
  <w:num w:numId="15">
    <w:abstractNumId w:val="20"/>
  </w:num>
  <w:num w:numId="16">
    <w:abstractNumId w:val="13"/>
  </w:num>
  <w:num w:numId="17">
    <w:abstractNumId w:val="0"/>
  </w:num>
  <w:num w:numId="18">
    <w:abstractNumId w:val="7"/>
  </w:num>
  <w:num w:numId="19">
    <w:abstractNumId w:val="9"/>
  </w:num>
  <w:num w:numId="20">
    <w:abstractNumId w:val="4"/>
  </w:num>
  <w:num w:numId="21">
    <w:abstractNumId w:val="15"/>
  </w:num>
  <w:num w:numId="22">
    <w:abstractNumId w:val="19"/>
  </w:num>
  <w:num w:numId="23">
    <w:abstractNumId w:val="8"/>
  </w:num>
  <w:num w:numId="24">
    <w:abstractNumId w:val="10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nl-NL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de-DE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jA0MzAwNzG2MDFT0lEKTi0uzszPAykwqgUA2JvMp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M FS Ref Style 2019&lt;/Style&gt;&lt;LeftDelim&gt;{&lt;/LeftDelim&gt;&lt;RightDelim&gt;}&lt;/RightDelim&gt;&lt;FontName&gt;Arial&lt;/FontName&gt;&lt;FontSize&gt;11&lt;/FontSize&gt;&lt;ReflistTitle&gt;References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54A99"/>
    <w:rsid w:val="00000267"/>
    <w:rsid w:val="0000268B"/>
    <w:rsid w:val="000031E3"/>
    <w:rsid w:val="00005EB6"/>
    <w:rsid w:val="00006033"/>
    <w:rsid w:val="000060DB"/>
    <w:rsid w:val="00006661"/>
    <w:rsid w:val="00006856"/>
    <w:rsid w:val="00007A9A"/>
    <w:rsid w:val="0001117C"/>
    <w:rsid w:val="00011A04"/>
    <w:rsid w:val="000123F3"/>
    <w:rsid w:val="000130DE"/>
    <w:rsid w:val="000144BA"/>
    <w:rsid w:val="00015203"/>
    <w:rsid w:val="0001559F"/>
    <w:rsid w:val="00016031"/>
    <w:rsid w:val="00016159"/>
    <w:rsid w:val="00016649"/>
    <w:rsid w:val="000219CE"/>
    <w:rsid w:val="00021C52"/>
    <w:rsid w:val="000235EB"/>
    <w:rsid w:val="000255C3"/>
    <w:rsid w:val="0002587A"/>
    <w:rsid w:val="000271A9"/>
    <w:rsid w:val="0002756E"/>
    <w:rsid w:val="000276A8"/>
    <w:rsid w:val="00032336"/>
    <w:rsid w:val="00033807"/>
    <w:rsid w:val="0003434B"/>
    <w:rsid w:val="00034EB1"/>
    <w:rsid w:val="00037473"/>
    <w:rsid w:val="000415D0"/>
    <w:rsid w:val="000447A8"/>
    <w:rsid w:val="0004602A"/>
    <w:rsid w:val="000538C6"/>
    <w:rsid w:val="00055FB1"/>
    <w:rsid w:val="0005695F"/>
    <w:rsid w:val="00060D76"/>
    <w:rsid w:val="00061028"/>
    <w:rsid w:val="00063FAB"/>
    <w:rsid w:val="0007062F"/>
    <w:rsid w:val="00072C11"/>
    <w:rsid w:val="000753C7"/>
    <w:rsid w:val="00075A04"/>
    <w:rsid w:val="00076470"/>
    <w:rsid w:val="00076790"/>
    <w:rsid w:val="0007695E"/>
    <w:rsid w:val="0008151E"/>
    <w:rsid w:val="000815B6"/>
    <w:rsid w:val="00081ED1"/>
    <w:rsid w:val="000825C8"/>
    <w:rsid w:val="00083E4D"/>
    <w:rsid w:val="00087046"/>
    <w:rsid w:val="00087E23"/>
    <w:rsid w:val="000901A9"/>
    <w:rsid w:val="0009188C"/>
    <w:rsid w:val="00091BB7"/>
    <w:rsid w:val="000939AF"/>
    <w:rsid w:val="00093D71"/>
    <w:rsid w:val="00095B5D"/>
    <w:rsid w:val="00095D82"/>
    <w:rsid w:val="0009605F"/>
    <w:rsid w:val="00096447"/>
    <w:rsid w:val="00097147"/>
    <w:rsid w:val="000A0FB1"/>
    <w:rsid w:val="000A2C60"/>
    <w:rsid w:val="000A51A8"/>
    <w:rsid w:val="000A7F52"/>
    <w:rsid w:val="000B0B25"/>
    <w:rsid w:val="000B1897"/>
    <w:rsid w:val="000B1C28"/>
    <w:rsid w:val="000B2CA3"/>
    <w:rsid w:val="000B7120"/>
    <w:rsid w:val="000B78B8"/>
    <w:rsid w:val="000C07BC"/>
    <w:rsid w:val="000C1C27"/>
    <w:rsid w:val="000C2396"/>
    <w:rsid w:val="000C2EFC"/>
    <w:rsid w:val="000C38B9"/>
    <w:rsid w:val="000C3D03"/>
    <w:rsid w:val="000C408B"/>
    <w:rsid w:val="000C4E90"/>
    <w:rsid w:val="000D0460"/>
    <w:rsid w:val="000D1A9F"/>
    <w:rsid w:val="000D2E54"/>
    <w:rsid w:val="000D393C"/>
    <w:rsid w:val="000D3A56"/>
    <w:rsid w:val="000D496F"/>
    <w:rsid w:val="000D5F12"/>
    <w:rsid w:val="000D62D4"/>
    <w:rsid w:val="000D6FE4"/>
    <w:rsid w:val="000E06EA"/>
    <w:rsid w:val="000E2CB7"/>
    <w:rsid w:val="000E30DE"/>
    <w:rsid w:val="000E5B58"/>
    <w:rsid w:val="000E7780"/>
    <w:rsid w:val="000E7C93"/>
    <w:rsid w:val="000E7D0A"/>
    <w:rsid w:val="000F077C"/>
    <w:rsid w:val="000F334A"/>
    <w:rsid w:val="000F3768"/>
    <w:rsid w:val="000F4810"/>
    <w:rsid w:val="000F5C6A"/>
    <w:rsid w:val="00102F64"/>
    <w:rsid w:val="00110A6D"/>
    <w:rsid w:val="00110CFE"/>
    <w:rsid w:val="001134FA"/>
    <w:rsid w:val="00115189"/>
    <w:rsid w:val="00117CC7"/>
    <w:rsid w:val="0012125C"/>
    <w:rsid w:val="00121610"/>
    <w:rsid w:val="00121B0C"/>
    <w:rsid w:val="00121DFD"/>
    <w:rsid w:val="00124062"/>
    <w:rsid w:val="00124109"/>
    <w:rsid w:val="00124363"/>
    <w:rsid w:val="001248D6"/>
    <w:rsid w:val="00126F89"/>
    <w:rsid w:val="00130A81"/>
    <w:rsid w:val="0013324E"/>
    <w:rsid w:val="00133972"/>
    <w:rsid w:val="001339F8"/>
    <w:rsid w:val="00135096"/>
    <w:rsid w:val="00135B1C"/>
    <w:rsid w:val="001364E4"/>
    <w:rsid w:val="00136B9A"/>
    <w:rsid w:val="001405AD"/>
    <w:rsid w:val="00143726"/>
    <w:rsid w:val="00145662"/>
    <w:rsid w:val="001473A0"/>
    <w:rsid w:val="001473B8"/>
    <w:rsid w:val="0015122A"/>
    <w:rsid w:val="00151BC9"/>
    <w:rsid w:val="0015285B"/>
    <w:rsid w:val="00154EC6"/>
    <w:rsid w:val="00155D26"/>
    <w:rsid w:val="001567B6"/>
    <w:rsid w:val="00161AAF"/>
    <w:rsid w:val="00165771"/>
    <w:rsid w:val="00167D17"/>
    <w:rsid w:val="00170C8C"/>
    <w:rsid w:val="0017402F"/>
    <w:rsid w:val="00174280"/>
    <w:rsid w:val="00174F57"/>
    <w:rsid w:val="00175104"/>
    <w:rsid w:val="00175D12"/>
    <w:rsid w:val="001760F2"/>
    <w:rsid w:val="00176EB7"/>
    <w:rsid w:val="00177A09"/>
    <w:rsid w:val="00180721"/>
    <w:rsid w:val="00181155"/>
    <w:rsid w:val="00182E2C"/>
    <w:rsid w:val="0018432A"/>
    <w:rsid w:val="00184F99"/>
    <w:rsid w:val="0018583A"/>
    <w:rsid w:val="00185D5F"/>
    <w:rsid w:val="001874E4"/>
    <w:rsid w:val="001876EA"/>
    <w:rsid w:val="0018774F"/>
    <w:rsid w:val="00187E14"/>
    <w:rsid w:val="00191772"/>
    <w:rsid w:val="0019568D"/>
    <w:rsid w:val="00196F0A"/>
    <w:rsid w:val="001A062A"/>
    <w:rsid w:val="001A1E6E"/>
    <w:rsid w:val="001A2D83"/>
    <w:rsid w:val="001A3A9E"/>
    <w:rsid w:val="001A3AF4"/>
    <w:rsid w:val="001A3F2B"/>
    <w:rsid w:val="001A64D9"/>
    <w:rsid w:val="001A7D92"/>
    <w:rsid w:val="001B09C8"/>
    <w:rsid w:val="001B164E"/>
    <w:rsid w:val="001B1C14"/>
    <w:rsid w:val="001B34E9"/>
    <w:rsid w:val="001B3D34"/>
    <w:rsid w:val="001B7231"/>
    <w:rsid w:val="001C044D"/>
    <w:rsid w:val="001C1E6A"/>
    <w:rsid w:val="001C1EF3"/>
    <w:rsid w:val="001C2583"/>
    <w:rsid w:val="001C2982"/>
    <w:rsid w:val="001C3559"/>
    <w:rsid w:val="001C5B47"/>
    <w:rsid w:val="001D0CF3"/>
    <w:rsid w:val="001D0D87"/>
    <w:rsid w:val="001D13F3"/>
    <w:rsid w:val="001D2ECB"/>
    <w:rsid w:val="001D4B58"/>
    <w:rsid w:val="001D4BAD"/>
    <w:rsid w:val="001D6045"/>
    <w:rsid w:val="001D6BD9"/>
    <w:rsid w:val="001D7324"/>
    <w:rsid w:val="001E0192"/>
    <w:rsid w:val="001E041D"/>
    <w:rsid w:val="001E32E5"/>
    <w:rsid w:val="001E351D"/>
    <w:rsid w:val="001E77A0"/>
    <w:rsid w:val="001E7AFA"/>
    <w:rsid w:val="001F0243"/>
    <w:rsid w:val="001F0C8F"/>
    <w:rsid w:val="001F189B"/>
    <w:rsid w:val="001F1A6E"/>
    <w:rsid w:val="001F7759"/>
    <w:rsid w:val="001F793F"/>
    <w:rsid w:val="001F7CC9"/>
    <w:rsid w:val="002073C4"/>
    <w:rsid w:val="00212E13"/>
    <w:rsid w:val="00213300"/>
    <w:rsid w:val="0021340B"/>
    <w:rsid w:val="00214CAB"/>
    <w:rsid w:val="00214D92"/>
    <w:rsid w:val="00215833"/>
    <w:rsid w:val="00220323"/>
    <w:rsid w:val="00220C52"/>
    <w:rsid w:val="00221079"/>
    <w:rsid w:val="002213CB"/>
    <w:rsid w:val="002244D9"/>
    <w:rsid w:val="00225D6D"/>
    <w:rsid w:val="00225F62"/>
    <w:rsid w:val="00226AE5"/>
    <w:rsid w:val="00227461"/>
    <w:rsid w:val="0023100F"/>
    <w:rsid w:val="00231B1D"/>
    <w:rsid w:val="00233931"/>
    <w:rsid w:val="0023431B"/>
    <w:rsid w:val="002347C5"/>
    <w:rsid w:val="00237468"/>
    <w:rsid w:val="002407D0"/>
    <w:rsid w:val="00243368"/>
    <w:rsid w:val="00245ABD"/>
    <w:rsid w:val="00247A0B"/>
    <w:rsid w:val="002504AB"/>
    <w:rsid w:val="00252144"/>
    <w:rsid w:val="0025242A"/>
    <w:rsid w:val="0025364B"/>
    <w:rsid w:val="002548E0"/>
    <w:rsid w:val="00256E12"/>
    <w:rsid w:val="00257962"/>
    <w:rsid w:val="00257993"/>
    <w:rsid w:val="00257BDD"/>
    <w:rsid w:val="00261094"/>
    <w:rsid w:val="00263684"/>
    <w:rsid w:val="002663AF"/>
    <w:rsid w:val="00266EC7"/>
    <w:rsid w:val="002672DA"/>
    <w:rsid w:val="00267579"/>
    <w:rsid w:val="00267C77"/>
    <w:rsid w:val="0027027A"/>
    <w:rsid w:val="002713F1"/>
    <w:rsid w:val="00277B1F"/>
    <w:rsid w:val="0028004E"/>
    <w:rsid w:val="00280274"/>
    <w:rsid w:val="002815E0"/>
    <w:rsid w:val="00281732"/>
    <w:rsid w:val="00285A03"/>
    <w:rsid w:val="00286487"/>
    <w:rsid w:val="00291611"/>
    <w:rsid w:val="00294345"/>
    <w:rsid w:val="002947D2"/>
    <w:rsid w:val="00294E78"/>
    <w:rsid w:val="002954AA"/>
    <w:rsid w:val="002965E4"/>
    <w:rsid w:val="0029698F"/>
    <w:rsid w:val="0029731C"/>
    <w:rsid w:val="002A179A"/>
    <w:rsid w:val="002A26CB"/>
    <w:rsid w:val="002A2D34"/>
    <w:rsid w:val="002A36DD"/>
    <w:rsid w:val="002A3D7D"/>
    <w:rsid w:val="002A5270"/>
    <w:rsid w:val="002A59F6"/>
    <w:rsid w:val="002A5CB9"/>
    <w:rsid w:val="002A5E6F"/>
    <w:rsid w:val="002A6394"/>
    <w:rsid w:val="002B1403"/>
    <w:rsid w:val="002B4145"/>
    <w:rsid w:val="002B4A7D"/>
    <w:rsid w:val="002B7CC8"/>
    <w:rsid w:val="002C02F3"/>
    <w:rsid w:val="002C0727"/>
    <w:rsid w:val="002C0B04"/>
    <w:rsid w:val="002C3F5C"/>
    <w:rsid w:val="002C60FE"/>
    <w:rsid w:val="002C6DD7"/>
    <w:rsid w:val="002C7842"/>
    <w:rsid w:val="002D0015"/>
    <w:rsid w:val="002D091F"/>
    <w:rsid w:val="002D2BA5"/>
    <w:rsid w:val="002D7AB6"/>
    <w:rsid w:val="002D7DF8"/>
    <w:rsid w:val="002E0856"/>
    <w:rsid w:val="002E2F0C"/>
    <w:rsid w:val="002E433D"/>
    <w:rsid w:val="002E4F39"/>
    <w:rsid w:val="002E6A78"/>
    <w:rsid w:val="002E7ADF"/>
    <w:rsid w:val="002F05A0"/>
    <w:rsid w:val="002F19F6"/>
    <w:rsid w:val="002F312C"/>
    <w:rsid w:val="002F58B5"/>
    <w:rsid w:val="002F6732"/>
    <w:rsid w:val="002F7524"/>
    <w:rsid w:val="002F773B"/>
    <w:rsid w:val="00302E05"/>
    <w:rsid w:val="003035F3"/>
    <w:rsid w:val="00303910"/>
    <w:rsid w:val="003044D7"/>
    <w:rsid w:val="0030720C"/>
    <w:rsid w:val="00307A13"/>
    <w:rsid w:val="00307F0F"/>
    <w:rsid w:val="00310640"/>
    <w:rsid w:val="00310E1E"/>
    <w:rsid w:val="00311329"/>
    <w:rsid w:val="003135F2"/>
    <w:rsid w:val="00314FB9"/>
    <w:rsid w:val="00315D81"/>
    <w:rsid w:val="003172BC"/>
    <w:rsid w:val="00317FFC"/>
    <w:rsid w:val="0032209A"/>
    <w:rsid w:val="0032331A"/>
    <w:rsid w:val="00323F93"/>
    <w:rsid w:val="003263B2"/>
    <w:rsid w:val="00332370"/>
    <w:rsid w:val="00332480"/>
    <w:rsid w:val="00340065"/>
    <w:rsid w:val="00340F1E"/>
    <w:rsid w:val="00343B5C"/>
    <w:rsid w:val="00344C21"/>
    <w:rsid w:val="00345661"/>
    <w:rsid w:val="003470D2"/>
    <w:rsid w:val="00347CCF"/>
    <w:rsid w:val="00351ECA"/>
    <w:rsid w:val="00354A42"/>
    <w:rsid w:val="00354A9F"/>
    <w:rsid w:val="0035630B"/>
    <w:rsid w:val="00356941"/>
    <w:rsid w:val="00356E9B"/>
    <w:rsid w:val="00356EB8"/>
    <w:rsid w:val="00361B3C"/>
    <w:rsid w:val="003630A2"/>
    <w:rsid w:val="00364051"/>
    <w:rsid w:val="003665A3"/>
    <w:rsid w:val="00371D5A"/>
    <w:rsid w:val="00373FDA"/>
    <w:rsid w:val="00375961"/>
    <w:rsid w:val="00375B47"/>
    <w:rsid w:val="003767FB"/>
    <w:rsid w:val="00384321"/>
    <w:rsid w:val="00384B04"/>
    <w:rsid w:val="00384C62"/>
    <w:rsid w:val="00384F4C"/>
    <w:rsid w:val="00386A07"/>
    <w:rsid w:val="00387D1D"/>
    <w:rsid w:val="00387FCE"/>
    <w:rsid w:val="0039053F"/>
    <w:rsid w:val="00391558"/>
    <w:rsid w:val="003925E8"/>
    <w:rsid w:val="00394579"/>
    <w:rsid w:val="00397FD5"/>
    <w:rsid w:val="003A09F1"/>
    <w:rsid w:val="003A0A49"/>
    <w:rsid w:val="003A23F0"/>
    <w:rsid w:val="003A4FB3"/>
    <w:rsid w:val="003A6636"/>
    <w:rsid w:val="003A6948"/>
    <w:rsid w:val="003A6A4E"/>
    <w:rsid w:val="003B1F8D"/>
    <w:rsid w:val="003B29A5"/>
    <w:rsid w:val="003B4B89"/>
    <w:rsid w:val="003B5362"/>
    <w:rsid w:val="003B64A9"/>
    <w:rsid w:val="003B7D15"/>
    <w:rsid w:val="003C00FC"/>
    <w:rsid w:val="003C07A8"/>
    <w:rsid w:val="003C0A8B"/>
    <w:rsid w:val="003C2233"/>
    <w:rsid w:val="003C4700"/>
    <w:rsid w:val="003C4738"/>
    <w:rsid w:val="003C6459"/>
    <w:rsid w:val="003C66A7"/>
    <w:rsid w:val="003D0DD5"/>
    <w:rsid w:val="003D2CB8"/>
    <w:rsid w:val="003D3189"/>
    <w:rsid w:val="003D396A"/>
    <w:rsid w:val="003D4A34"/>
    <w:rsid w:val="003E09C4"/>
    <w:rsid w:val="003E1C48"/>
    <w:rsid w:val="003E58BB"/>
    <w:rsid w:val="003E58F4"/>
    <w:rsid w:val="003E6146"/>
    <w:rsid w:val="003E61C4"/>
    <w:rsid w:val="003E6294"/>
    <w:rsid w:val="003E726B"/>
    <w:rsid w:val="003E7750"/>
    <w:rsid w:val="003E7BA0"/>
    <w:rsid w:val="003F17B4"/>
    <w:rsid w:val="003F243E"/>
    <w:rsid w:val="003F3DB2"/>
    <w:rsid w:val="003F430B"/>
    <w:rsid w:val="003F507D"/>
    <w:rsid w:val="003F5DAE"/>
    <w:rsid w:val="003F7048"/>
    <w:rsid w:val="003F7ABE"/>
    <w:rsid w:val="00401A1B"/>
    <w:rsid w:val="00403345"/>
    <w:rsid w:val="004049D1"/>
    <w:rsid w:val="0040618F"/>
    <w:rsid w:val="004074B8"/>
    <w:rsid w:val="00407836"/>
    <w:rsid w:val="00410570"/>
    <w:rsid w:val="0041456B"/>
    <w:rsid w:val="004148E3"/>
    <w:rsid w:val="00417760"/>
    <w:rsid w:val="00420389"/>
    <w:rsid w:val="004221D2"/>
    <w:rsid w:val="00424767"/>
    <w:rsid w:val="00424F47"/>
    <w:rsid w:val="00427113"/>
    <w:rsid w:val="00427559"/>
    <w:rsid w:val="0043028A"/>
    <w:rsid w:val="00430959"/>
    <w:rsid w:val="0043109B"/>
    <w:rsid w:val="004319C1"/>
    <w:rsid w:val="004321C0"/>
    <w:rsid w:val="0043223D"/>
    <w:rsid w:val="004322DD"/>
    <w:rsid w:val="0043235B"/>
    <w:rsid w:val="0043245A"/>
    <w:rsid w:val="00433D0E"/>
    <w:rsid w:val="004345E7"/>
    <w:rsid w:val="004358D4"/>
    <w:rsid w:val="004360A4"/>
    <w:rsid w:val="004371EE"/>
    <w:rsid w:val="00437741"/>
    <w:rsid w:val="00437DD8"/>
    <w:rsid w:val="00441ACB"/>
    <w:rsid w:val="00442AA6"/>
    <w:rsid w:val="004451EC"/>
    <w:rsid w:val="00445433"/>
    <w:rsid w:val="00445498"/>
    <w:rsid w:val="00446587"/>
    <w:rsid w:val="00446699"/>
    <w:rsid w:val="00450204"/>
    <w:rsid w:val="004525DB"/>
    <w:rsid w:val="00454511"/>
    <w:rsid w:val="0045455E"/>
    <w:rsid w:val="00454656"/>
    <w:rsid w:val="00454C04"/>
    <w:rsid w:val="004552DE"/>
    <w:rsid w:val="00455B35"/>
    <w:rsid w:val="00455C2F"/>
    <w:rsid w:val="00456378"/>
    <w:rsid w:val="00457D6E"/>
    <w:rsid w:val="00462D16"/>
    <w:rsid w:val="0046572F"/>
    <w:rsid w:val="004704AF"/>
    <w:rsid w:val="00471E09"/>
    <w:rsid w:val="00474504"/>
    <w:rsid w:val="004761EF"/>
    <w:rsid w:val="004775C9"/>
    <w:rsid w:val="00477908"/>
    <w:rsid w:val="00480B05"/>
    <w:rsid w:val="00481130"/>
    <w:rsid w:val="004825C7"/>
    <w:rsid w:val="00483309"/>
    <w:rsid w:val="00484CF5"/>
    <w:rsid w:val="00485125"/>
    <w:rsid w:val="00485329"/>
    <w:rsid w:val="00485AA6"/>
    <w:rsid w:val="00486622"/>
    <w:rsid w:val="00491563"/>
    <w:rsid w:val="00491EBE"/>
    <w:rsid w:val="00492F66"/>
    <w:rsid w:val="00493657"/>
    <w:rsid w:val="00493B9F"/>
    <w:rsid w:val="0049421D"/>
    <w:rsid w:val="00494771"/>
    <w:rsid w:val="00494E5F"/>
    <w:rsid w:val="0049668E"/>
    <w:rsid w:val="004A07EA"/>
    <w:rsid w:val="004A15C1"/>
    <w:rsid w:val="004A2227"/>
    <w:rsid w:val="004A26EE"/>
    <w:rsid w:val="004A3FE2"/>
    <w:rsid w:val="004A4F53"/>
    <w:rsid w:val="004A6E47"/>
    <w:rsid w:val="004A7DFB"/>
    <w:rsid w:val="004B19FF"/>
    <w:rsid w:val="004B3AB7"/>
    <w:rsid w:val="004B54F8"/>
    <w:rsid w:val="004B6420"/>
    <w:rsid w:val="004C4E65"/>
    <w:rsid w:val="004C782A"/>
    <w:rsid w:val="004D14AA"/>
    <w:rsid w:val="004D389D"/>
    <w:rsid w:val="004D3D06"/>
    <w:rsid w:val="004D4F68"/>
    <w:rsid w:val="004D5966"/>
    <w:rsid w:val="004D5C36"/>
    <w:rsid w:val="004E1DA9"/>
    <w:rsid w:val="004E5066"/>
    <w:rsid w:val="004E53B6"/>
    <w:rsid w:val="004E544A"/>
    <w:rsid w:val="004E68EF"/>
    <w:rsid w:val="004F14B5"/>
    <w:rsid w:val="004F27BE"/>
    <w:rsid w:val="0050414E"/>
    <w:rsid w:val="00504C85"/>
    <w:rsid w:val="00507352"/>
    <w:rsid w:val="00510C4C"/>
    <w:rsid w:val="00511110"/>
    <w:rsid w:val="00511C71"/>
    <w:rsid w:val="00511FD3"/>
    <w:rsid w:val="005158C6"/>
    <w:rsid w:val="00516FA4"/>
    <w:rsid w:val="0051753F"/>
    <w:rsid w:val="00520173"/>
    <w:rsid w:val="00520B0E"/>
    <w:rsid w:val="00520DD4"/>
    <w:rsid w:val="00521A0B"/>
    <w:rsid w:val="0052548D"/>
    <w:rsid w:val="00525CB9"/>
    <w:rsid w:val="0052645C"/>
    <w:rsid w:val="00527318"/>
    <w:rsid w:val="005276B8"/>
    <w:rsid w:val="0052781B"/>
    <w:rsid w:val="0053020B"/>
    <w:rsid w:val="00530DAF"/>
    <w:rsid w:val="005332A3"/>
    <w:rsid w:val="00536947"/>
    <w:rsid w:val="00537EF3"/>
    <w:rsid w:val="00541084"/>
    <w:rsid w:val="005419C6"/>
    <w:rsid w:val="00544E05"/>
    <w:rsid w:val="00546501"/>
    <w:rsid w:val="00550352"/>
    <w:rsid w:val="00553CC5"/>
    <w:rsid w:val="005552F9"/>
    <w:rsid w:val="00555ED1"/>
    <w:rsid w:val="00556FA4"/>
    <w:rsid w:val="00560822"/>
    <w:rsid w:val="00561A3D"/>
    <w:rsid w:val="00564283"/>
    <w:rsid w:val="00565E24"/>
    <w:rsid w:val="00566221"/>
    <w:rsid w:val="005673B9"/>
    <w:rsid w:val="00567ADB"/>
    <w:rsid w:val="00567B87"/>
    <w:rsid w:val="005711DB"/>
    <w:rsid w:val="005771AC"/>
    <w:rsid w:val="005779C4"/>
    <w:rsid w:val="0058169D"/>
    <w:rsid w:val="00584C11"/>
    <w:rsid w:val="00586290"/>
    <w:rsid w:val="00593F71"/>
    <w:rsid w:val="005951A3"/>
    <w:rsid w:val="00595EA2"/>
    <w:rsid w:val="005965BD"/>
    <w:rsid w:val="00596650"/>
    <w:rsid w:val="00596FBB"/>
    <w:rsid w:val="00597478"/>
    <w:rsid w:val="005A0516"/>
    <w:rsid w:val="005A3264"/>
    <w:rsid w:val="005A33AF"/>
    <w:rsid w:val="005B0D61"/>
    <w:rsid w:val="005B2160"/>
    <w:rsid w:val="005B632E"/>
    <w:rsid w:val="005B754C"/>
    <w:rsid w:val="005C04FC"/>
    <w:rsid w:val="005C450E"/>
    <w:rsid w:val="005C76A6"/>
    <w:rsid w:val="005C7CD6"/>
    <w:rsid w:val="005D1A7F"/>
    <w:rsid w:val="005D2C96"/>
    <w:rsid w:val="005D309E"/>
    <w:rsid w:val="005D42A5"/>
    <w:rsid w:val="005E4840"/>
    <w:rsid w:val="005E4958"/>
    <w:rsid w:val="005E7B02"/>
    <w:rsid w:val="005F08A1"/>
    <w:rsid w:val="005F1E82"/>
    <w:rsid w:val="005F25FF"/>
    <w:rsid w:val="005F2613"/>
    <w:rsid w:val="005F2E0B"/>
    <w:rsid w:val="005F4084"/>
    <w:rsid w:val="005F4780"/>
    <w:rsid w:val="005F52EA"/>
    <w:rsid w:val="005F7F3F"/>
    <w:rsid w:val="006009AF"/>
    <w:rsid w:val="00601D9A"/>
    <w:rsid w:val="0060272A"/>
    <w:rsid w:val="00603AA9"/>
    <w:rsid w:val="00606218"/>
    <w:rsid w:val="00607299"/>
    <w:rsid w:val="00611E20"/>
    <w:rsid w:val="0061382A"/>
    <w:rsid w:val="0061414D"/>
    <w:rsid w:val="006144C1"/>
    <w:rsid w:val="00616AEE"/>
    <w:rsid w:val="00617C05"/>
    <w:rsid w:val="006203D4"/>
    <w:rsid w:val="00620737"/>
    <w:rsid w:val="00621B02"/>
    <w:rsid w:val="006223E4"/>
    <w:rsid w:val="006232C3"/>
    <w:rsid w:val="00623944"/>
    <w:rsid w:val="00624E0D"/>
    <w:rsid w:val="00626F97"/>
    <w:rsid w:val="0062731D"/>
    <w:rsid w:val="00627362"/>
    <w:rsid w:val="00634202"/>
    <w:rsid w:val="006346BC"/>
    <w:rsid w:val="00634CB9"/>
    <w:rsid w:val="006353CB"/>
    <w:rsid w:val="00635459"/>
    <w:rsid w:val="00637603"/>
    <w:rsid w:val="00640DF8"/>
    <w:rsid w:val="00640F05"/>
    <w:rsid w:val="006416B8"/>
    <w:rsid w:val="006418A9"/>
    <w:rsid w:val="00642714"/>
    <w:rsid w:val="00647EA8"/>
    <w:rsid w:val="006507E2"/>
    <w:rsid w:val="00650EFB"/>
    <w:rsid w:val="0065240A"/>
    <w:rsid w:val="0065311D"/>
    <w:rsid w:val="006537DF"/>
    <w:rsid w:val="00654570"/>
    <w:rsid w:val="00660AAB"/>
    <w:rsid w:val="00660D15"/>
    <w:rsid w:val="00665CC9"/>
    <w:rsid w:val="006668F5"/>
    <w:rsid w:val="00667599"/>
    <w:rsid w:val="0067081C"/>
    <w:rsid w:val="00671871"/>
    <w:rsid w:val="00673C2A"/>
    <w:rsid w:val="00673EBC"/>
    <w:rsid w:val="00675381"/>
    <w:rsid w:val="00680C36"/>
    <w:rsid w:val="006816DE"/>
    <w:rsid w:val="00682350"/>
    <w:rsid w:val="006828EA"/>
    <w:rsid w:val="006829CE"/>
    <w:rsid w:val="0068356B"/>
    <w:rsid w:val="00684609"/>
    <w:rsid w:val="00686D57"/>
    <w:rsid w:val="00687997"/>
    <w:rsid w:val="00690AE8"/>
    <w:rsid w:val="00691490"/>
    <w:rsid w:val="00692E5B"/>
    <w:rsid w:val="006957F6"/>
    <w:rsid w:val="00695AE4"/>
    <w:rsid w:val="00696277"/>
    <w:rsid w:val="00697B66"/>
    <w:rsid w:val="006A05FE"/>
    <w:rsid w:val="006A1757"/>
    <w:rsid w:val="006A1A80"/>
    <w:rsid w:val="006A451B"/>
    <w:rsid w:val="006A66FF"/>
    <w:rsid w:val="006B73FF"/>
    <w:rsid w:val="006B7C13"/>
    <w:rsid w:val="006C17AE"/>
    <w:rsid w:val="006C300F"/>
    <w:rsid w:val="006C3B98"/>
    <w:rsid w:val="006C6838"/>
    <w:rsid w:val="006C70C0"/>
    <w:rsid w:val="006C7686"/>
    <w:rsid w:val="006D208B"/>
    <w:rsid w:val="006D25FF"/>
    <w:rsid w:val="006D27A3"/>
    <w:rsid w:val="006D3575"/>
    <w:rsid w:val="006D38D3"/>
    <w:rsid w:val="006D471B"/>
    <w:rsid w:val="006D5C3C"/>
    <w:rsid w:val="006D5EA4"/>
    <w:rsid w:val="006D6010"/>
    <w:rsid w:val="006D60DC"/>
    <w:rsid w:val="006D6C0C"/>
    <w:rsid w:val="006D6C7C"/>
    <w:rsid w:val="006E0D77"/>
    <w:rsid w:val="006E0F77"/>
    <w:rsid w:val="006E1361"/>
    <w:rsid w:val="006E1975"/>
    <w:rsid w:val="006E250A"/>
    <w:rsid w:val="006E4D41"/>
    <w:rsid w:val="006E609E"/>
    <w:rsid w:val="006E7554"/>
    <w:rsid w:val="006F0098"/>
    <w:rsid w:val="006F01E2"/>
    <w:rsid w:val="006F0C28"/>
    <w:rsid w:val="006F0CE5"/>
    <w:rsid w:val="006F1F95"/>
    <w:rsid w:val="006F29E6"/>
    <w:rsid w:val="006F29EF"/>
    <w:rsid w:val="006F4B66"/>
    <w:rsid w:val="006F5479"/>
    <w:rsid w:val="006F55E2"/>
    <w:rsid w:val="00701174"/>
    <w:rsid w:val="00701406"/>
    <w:rsid w:val="00704F3A"/>
    <w:rsid w:val="00707DFB"/>
    <w:rsid w:val="00712AF0"/>
    <w:rsid w:val="00714613"/>
    <w:rsid w:val="0071498B"/>
    <w:rsid w:val="007163FA"/>
    <w:rsid w:val="007171DC"/>
    <w:rsid w:val="00721F1D"/>
    <w:rsid w:val="00721F22"/>
    <w:rsid w:val="00722C07"/>
    <w:rsid w:val="00723182"/>
    <w:rsid w:val="00723448"/>
    <w:rsid w:val="00724AA7"/>
    <w:rsid w:val="0072737E"/>
    <w:rsid w:val="007322C3"/>
    <w:rsid w:val="00736A68"/>
    <w:rsid w:val="00737D6C"/>
    <w:rsid w:val="00737FAB"/>
    <w:rsid w:val="00740CF4"/>
    <w:rsid w:val="00740D98"/>
    <w:rsid w:val="007428E5"/>
    <w:rsid w:val="00742FF7"/>
    <w:rsid w:val="00744929"/>
    <w:rsid w:val="00746510"/>
    <w:rsid w:val="007465D0"/>
    <w:rsid w:val="00750E0F"/>
    <w:rsid w:val="00751818"/>
    <w:rsid w:val="00752839"/>
    <w:rsid w:val="00752B16"/>
    <w:rsid w:val="0075377A"/>
    <w:rsid w:val="00754069"/>
    <w:rsid w:val="007546E0"/>
    <w:rsid w:val="00755445"/>
    <w:rsid w:val="007560FC"/>
    <w:rsid w:val="00756341"/>
    <w:rsid w:val="00756B5A"/>
    <w:rsid w:val="00757EDB"/>
    <w:rsid w:val="00760982"/>
    <w:rsid w:val="00761749"/>
    <w:rsid w:val="00763388"/>
    <w:rsid w:val="007635AB"/>
    <w:rsid w:val="00763A8B"/>
    <w:rsid w:val="00764CBA"/>
    <w:rsid w:val="00764DC5"/>
    <w:rsid w:val="00764EFC"/>
    <w:rsid w:val="007651E6"/>
    <w:rsid w:val="00766CEA"/>
    <w:rsid w:val="007671F7"/>
    <w:rsid w:val="00767BA7"/>
    <w:rsid w:val="007707A7"/>
    <w:rsid w:val="00771442"/>
    <w:rsid w:val="007726DB"/>
    <w:rsid w:val="00772F3C"/>
    <w:rsid w:val="0077334D"/>
    <w:rsid w:val="00773F9E"/>
    <w:rsid w:val="00775F70"/>
    <w:rsid w:val="00780EA8"/>
    <w:rsid w:val="00781DB2"/>
    <w:rsid w:val="0078286B"/>
    <w:rsid w:val="00783733"/>
    <w:rsid w:val="007840FF"/>
    <w:rsid w:val="00784F75"/>
    <w:rsid w:val="007910BF"/>
    <w:rsid w:val="00791A3D"/>
    <w:rsid w:val="00793213"/>
    <w:rsid w:val="007936E5"/>
    <w:rsid w:val="0079419D"/>
    <w:rsid w:val="00794D2C"/>
    <w:rsid w:val="00796499"/>
    <w:rsid w:val="007A0543"/>
    <w:rsid w:val="007A06C0"/>
    <w:rsid w:val="007A0768"/>
    <w:rsid w:val="007A0C9D"/>
    <w:rsid w:val="007A22DF"/>
    <w:rsid w:val="007A2ED3"/>
    <w:rsid w:val="007A3356"/>
    <w:rsid w:val="007B13F2"/>
    <w:rsid w:val="007B23CC"/>
    <w:rsid w:val="007B3008"/>
    <w:rsid w:val="007B5CB3"/>
    <w:rsid w:val="007C01A5"/>
    <w:rsid w:val="007C0801"/>
    <w:rsid w:val="007C0931"/>
    <w:rsid w:val="007C0932"/>
    <w:rsid w:val="007C1992"/>
    <w:rsid w:val="007C2216"/>
    <w:rsid w:val="007C3F13"/>
    <w:rsid w:val="007C3F93"/>
    <w:rsid w:val="007C43FD"/>
    <w:rsid w:val="007C5252"/>
    <w:rsid w:val="007C5691"/>
    <w:rsid w:val="007C6FEC"/>
    <w:rsid w:val="007D15FD"/>
    <w:rsid w:val="007D17F5"/>
    <w:rsid w:val="007D25BB"/>
    <w:rsid w:val="007D4C21"/>
    <w:rsid w:val="007D57A1"/>
    <w:rsid w:val="007D64C6"/>
    <w:rsid w:val="007E1B22"/>
    <w:rsid w:val="007E2B44"/>
    <w:rsid w:val="007E417A"/>
    <w:rsid w:val="007E69A1"/>
    <w:rsid w:val="007F07AE"/>
    <w:rsid w:val="007F1257"/>
    <w:rsid w:val="007F1AEB"/>
    <w:rsid w:val="007F3FB2"/>
    <w:rsid w:val="007F4D98"/>
    <w:rsid w:val="007F6EFC"/>
    <w:rsid w:val="007F7471"/>
    <w:rsid w:val="007F7D27"/>
    <w:rsid w:val="00800B9A"/>
    <w:rsid w:val="008013D1"/>
    <w:rsid w:val="00802066"/>
    <w:rsid w:val="00802AA7"/>
    <w:rsid w:val="00803CB7"/>
    <w:rsid w:val="00805C32"/>
    <w:rsid w:val="00806240"/>
    <w:rsid w:val="00810520"/>
    <w:rsid w:val="008116CD"/>
    <w:rsid w:val="00812A2F"/>
    <w:rsid w:val="008145CA"/>
    <w:rsid w:val="00815038"/>
    <w:rsid w:val="008150B5"/>
    <w:rsid w:val="008166F2"/>
    <w:rsid w:val="00821713"/>
    <w:rsid w:val="00821FCE"/>
    <w:rsid w:val="00822036"/>
    <w:rsid w:val="00822A39"/>
    <w:rsid w:val="00823FB4"/>
    <w:rsid w:val="00824D4C"/>
    <w:rsid w:val="0082709D"/>
    <w:rsid w:val="00830F5C"/>
    <w:rsid w:val="00832A09"/>
    <w:rsid w:val="00833C31"/>
    <w:rsid w:val="008353B2"/>
    <w:rsid w:val="0083603E"/>
    <w:rsid w:val="0084170B"/>
    <w:rsid w:val="0084680D"/>
    <w:rsid w:val="00850527"/>
    <w:rsid w:val="00850D1B"/>
    <w:rsid w:val="0085434F"/>
    <w:rsid w:val="00854A99"/>
    <w:rsid w:val="00854D25"/>
    <w:rsid w:val="0085557D"/>
    <w:rsid w:val="008566B8"/>
    <w:rsid w:val="0085693A"/>
    <w:rsid w:val="008571F6"/>
    <w:rsid w:val="0086013F"/>
    <w:rsid w:val="00860700"/>
    <w:rsid w:val="0086252E"/>
    <w:rsid w:val="0086437B"/>
    <w:rsid w:val="0086611B"/>
    <w:rsid w:val="00870026"/>
    <w:rsid w:val="00871DA7"/>
    <w:rsid w:val="00872441"/>
    <w:rsid w:val="008726C0"/>
    <w:rsid w:val="00874365"/>
    <w:rsid w:val="00875997"/>
    <w:rsid w:val="00876E2E"/>
    <w:rsid w:val="00881F21"/>
    <w:rsid w:val="00882233"/>
    <w:rsid w:val="008822D9"/>
    <w:rsid w:val="0088289D"/>
    <w:rsid w:val="00882E12"/>
    <w:rsid w:val="0088326D"/>
    <w:rsid w:val="00892D8A"/>
    <w:rsid w:val="00894CF6"/>
    <w:rsid w:val="00895AF5"/>
    <w:rsid w:val="008A0C40"/>
    <w:rsid w:val="008A2348"/>
    <w:rsid w:val="008A5883"/>
    <w:rsid w:val="008B096C"/>
    <w:rsid w:val="008B1B18"/>
    <w:rsid w:val="008B1D04"/>
    <w:rsid w:val="008B6E18"/>
    <w:rsid w:val="008B6F83"/>
    <w:rsid w:val="008C0AF7"/>
    <w:rsid w:val="008C16A4"/>
    <w:rsid w:val="008C17BE"/>
    <w:rsid w:val="008C4658"/>
    <w:rsid w:val="008C55DD"/>
    <w:rsid w:val="008C623D"/>
    <w:rsid w:val="008C7F2A"/>
    <w:rsid w:val="008D0E82"/>
    <w:rsid w:val="008D1A1D"/>
    <w:rsid w:val="008D1FE4"/>
    <w:rsid w:val="008D2EB7"/>
    <w:rsid w:val="008D41FF"/>
    <w:rsid w:val="008D487A"/>
    <w:rsid w:val="008D58F6"/>
    <w:rsid w:val="008D6EFC"/>
    <w:rsid w:val="008D7FA0"/>
    <w:rsid w:val="008E1138"/>
    <w:rsid w:val="008E1F5E"/>
    <w:rsid w:val="008E23CB"/>
    <w:rsid w:val="008E28C5"/>
    <w:rsid w:val="008E2E80"/>
    <w:rsid w:val="008E5F8A"/>
    <w:rsid w:val="008E66FB"/>
    <w:rsid w:val="008E6E54"/>
    <w:rsid w:val="008E763F"/>
    <w:rsid w:val="008E7CAF"/>
    <w:rsid w:val="008F0667"/>
    <w:rsid w:val="008F3989"/>
    <w:rsid w:val="008F3CCD"/>
    <w:rsid w:val="008F5488"/>
    <w:rsid w:val="008F5B38"/>
    <w:rsid w:val="008F6107"/>
    <w:rsid w:val="0090266F"/>
    <w:rsid w:val="009047CA"/>
    <w:rsid w:val="00904DEC"/>
    <w:rsid w:val="00905703"/>
    <w:rsid w:val="00905A57"/>
    <w:rsid w:val="009062F4"/>
    <w:rsid w:val="009075EC"/>
    <w:rsid w:val="009076E4"/>
    <w:rsid w:val="009078DD"/>
    <w:rsid w:val="00910205"/>
    <w:rsid w:val="0091068D"/>
    <w:rsid w:val="009113E1"/>
    <w:rsid w:val="00913B22"/>
    <w:rsid w:val="0091709B"/>
    <w:rsid w:val="00921925"/>
    <w:rsid w:val="00922028"/>
    <w:rsid w:val="00922E71"/>
    <w:rsid w:val="00922FA2"/>
    <w:rsid w:val="00924EAB"/>
    <w:rsid w:val="009316C9"/>
    <w:rsid w:val="0093346B"/>
    <w:rsid w:val="00935403"/>
    <w:rsid w:val="009358F0"/>
    <w:rsid w:val="009370CF"/>
    <w:rsid w:val="00937227"/>
    <w:rsid w:val="0094026B"/>
    <w:rsid w:val="00940B0F"/>
    <w:rsid w:val="00941929"/>
    <w:rsid w:val="00941EA2"/>
    <w:rsid w:val="009473F5"/>
    <w:rsid w:val="00947F32"/>
    <w:rsid w:val="009512B5"/>
    <w:rsid w:val="00951D2A"/>
    <w:rsid w:val="009549D8"/>
    <w:rsid w:val="00955C98"/>
    <w:rsid w:val="00955D8D"/>
    <w:rsid w:val="00955F19"/>
    <w:rsid w:val="00956736"/>
    <w:rsid w:val="00957AEE"/>
    <w:rsid w:val="00961B7E"/>
    <w:rsid w:val="00962C55"/>
    <w:rsid w:val="00963A4A"/>
    <w:rsid w:val="00963C55"/>
    <w:rsid w:val="00965EB2"/>
    <w:rsid w:val="00970240"/>
    <w:rsid w:val="009746F9"/>
    <w:rsid w:val="009750E1"/>
    <w:rsid w:val="00975AC9"/>
    <w:rsid w:val="00976846"/>
    <w:rsid w:val="00976D1C"/>
    <w:rsid w:val="009819BA"/>
    <w:rsid w:val="009842F2"/>
    <w:rsid w:val="009913EF"/>
    <w:rsid w:val="00991960"/>
    <w:rsid w:val="009927BF"/>
    <w:rsid w:val="00992EB1"/>
    <w:rsid w:val="00995AED"/>
    <w:rsid w:val="00997D0D"/>
    <w:rsid w:val="009A1718"/>
    <w:rsid w:val="009A2F56"/>
    <w:rsid w:val="009A4142"/>
    <w:rsid w:val="009A4D11"/>
    <w:rsid w:val="009A583C"/>
    <w:rsid w:val="009A5BA0"/>
    <w:rsid w:val="009A6D21"/>
    <w:rsid w:val="009B135C"/>
    <w:rsid w:val="009B1673"/>
    <w:rsid w:val="009B429E"/>
    <w:rsid w:val="009B50C5"/>
    <w:rsid w:val="009C05B9"/>
    <w:rsid w:val="009C0D3B"/>
    <w:rsid w:val="009C1AC1"/>
    <w:rsid w:val="009C29F4"/>
    <w:rsid w:val="009C5619"/>
    <w:rsid w:val="009C7A9D"/>
    <w:rsid w:val="009C7B94"/>
    <w:rsid w:val="009D0EBF"/>
    <w:rsid w:val="009D24BD"/>
    <w:rsid w:val="009D59F5"/>
    <w:rsid w:val="009D5B6E"/>
    <w:rsid w:val="009D5F00"/>
    <w:rsid w:val="009D731C"/>
    <w:rsid w:val="009E1CEA"/>
    <w:rsid w:val="009E3BE3"/>
    <w:rsid w:val="009E4301"/>
    <w:rsid w:val="009E5118"/>
    <w:rsid w:val="009E796E"/>
    <w:rsid w:val="009F3C02"/>
    <w:rsid w:val="009F4413"/>
    <w:rsid w:val="009F75FA"/>
    <w:rsid w:val="00A02F20"/>
    <w:rsid w:val="00A070BA"/>
    <w:rsid w:val="00A07DAA"/>
    <w:rsid w:val="00A105B5"/>
    <w:rsid w:val="00A10A88"/>
    <w:rsid w:val="00A11644"/>
    <w:rsid w:val="00A12EBB"/>
    <w:rsid w:val="00A15A92"/>
    <w:rsid w:val="00A15BB7"/>
    <w:rsid w:val="00A167BA"/>
    <w:rsid w:val="00A16D37"/>
    <w:rsid w:val="00A1702C"/>
    <w:rsid w:val="00A1776B"/>
    <w:rsid w:val="00A204E2"/>
    <w:rsid w:val="00A20E51"/>
    <w:rsid w:val="00A216F6"/>
    <w:rsid w:val="00A21F96"/>
    <w:rsid w:val="00A22131"/>
    <w:rsid w:val="00A230A6"/>
    <w:rsid w:val="00A2392E"/>
    <w:rsid w:val="00A26FBE"/>
    <w:rsid w:val="00A308D6"/>
    <w:rsid w:val="00A30ED9"/>
    <w:rsid w:val="00A31547"/>
    <w:rsid w:val="00A36384"/>
    <w:rsid w:val="00A36DC4"/>
    <w:rsid w:val="00A37078"/>
    <w:rsid w:val="00A37E5A"/>
    <w:rsid w:val="00A410E6"/>
    <w:rsid w:val="00A43C77"/>
    <w:rsid w:val="00A44865"/>
    <w:rsid w:val="00A4525B"/>
    <w:rsid w:val="00A46B07"/>
    <w:rsid w:val="00A53808"/>
    <w:rsid w:val="00A53BA2"/>
    <w:rsid w:val="00A544B8"/>
    <w:rsid w:val="00A56D42"/>
    <w:rsid w:val="00A56E2D"/>
    <w:rsid w:val="00A60E50"/>
    <w:rsid w:val="00A61466"/>
    <w:rsid w:val="00A62905"/>
    <w:rsid w:val="00A62D40"/>
    <w:rsid w:val="00A63AC4"/>
    <w:rsid w:val="00A646FD"/>
    <w:rsid w:val="00A6550D"/>
    <w:rsid w:val="00A65930"/>
    <w:rsid w:val="00A65E6F"/>
    <w:rsid w:val="00A66E9D"/>
    <w:rsid w:val="00A67200"/>
    <w:rsid w:val="00A7089E"/>
    <w:rsid w:val="00A714A1"/>
    <w:rsid w:val="00A719BB"/>
    <w:rsid w:val="00A71EA3"/>
    <w:rsid w:val="00A76232"/>
    <w:rsid w:val="00A806A4"/>
    <w:rsid w:val="00A811B6"/>
    <w:rsid w:val="00A828A5"/>
    <w:rsid w:val="00A845E0"/>
    <w:rsid w:val="00A86973"/>
    <w:rsid w:val="00A86D56"/>
    <w:rsid w:val="00A918A1"/>
    <w:rsid w:val="00A91AFE"/>
    <w:rsid w:val="00A93562"/>
    <w:rsid w:val="00A94A5F"/>
    <w:rsid w:val="00A9748D"/>
    <w:rsid w:val="00A97988"/>
    <w:rsid w:val="00AA2133"/>
    <w:rsid w:val="00AA625A"/>
    <w:rsid w:val="00AA65AB"/>
    <w:rsid w:val="00AA69BF"/>
    <w:rsid w:val="00AB01A8"/>
    <w:rsid w:val="00AB3AE5"/>
    <w:rsid w:val="00AB5E0B"/>
    <w:rsid w:val="00AB60D7"/>
    <w:rsid w:val="00AB63ED"/>
    <w:rsid w:val="00AB720B"/>
    <w:rsid w:val="00AC0EC7"/>
    <w:rsid w:val="00AC2FF5"/>
    <w:rsid w:val="00AC3DA3"/>
    <w:rsid w:val="00AC4B9E"/>
    <w:rsid w:val="00AC7305"/>
    <w:rsid w:val="00AC7BAD"/>
    <w:rsid w:val="00AD0242"/>
    <w:rsid w:val="00AD1D19"/>
    <w:rsid w:val="00AD36FF"/>
    <w:rsid w:val="00AD52BE"/>
    <w:rsid w:val="00AD612E"/>
    <w:rsid w:val="00AD65B9"/>
    <w:rsid w:val="00AD7A1C"/>
    <w:rsid w:val="00AE0418"/>
    <w:rsid w:val="00AE0F95"/>
    <w:rsid w:val="00AE19D2"/>
    <w:rsid w:val="00AE1AD3"/>
    <w:rsid w:val="00AE26EF"/>
    <w:rsid w:val="00AE574A"/>
    <w:rsid w:val="00AE7434"/>
    <w:rsid w:val="00AF14E0"/>
    <w:rsid w:val="00AF19E3"/>
    <w:rsid w:val="00AF1FB5"/>
    <w:rsid w:val="00AF2DC1"/>
    <w:rsid w:val="00AF38AB"/>
    <w:rsid w:val="00AF3A5C"/>
    <w:rsid w:val="00AF4F8E"/>
    <w:rsid w:val="00AF5B3B"/>
    <w:rsid w:val="00AF67FB"/>
    <w:rsid w:val="00AF7C5F"/>
    <w:rsid w:val="00B02941"/>
    <w:rsid w:val="00B05565"/>
    <w:rsid w:val="00B05AE6"/>
    <w:rsid w:val="00B06056"/>
    <w:rsid w:val="00B06213"/>
    <w:rsid w:val="00B10BC2"/>
    <w:rsid w:val="00B11B0D"/>
    <w:rsid w:val="00B1201C"/>
    <w:rsid w:val="00B13289"/>
    <w:rsid w:val="00B14042"/>
    <w:rsid w:val="00B20E96"/>
    <w:rsid w:val="00B216D9"/>
    <w:rsid w:val="00B21BA5"/>
    <w:rsid w:val="00B21F21"/>
    <w:rsid w:val="00B22CC9"/>
    <w:rsid w:val="00B2418F"/>
    <w:rsid w:val="00B26E08"/>
    <w:rsid w:val="00B30AC8"/>
    <w:rsid w:val="00B30D7D"/>
    <w:rsid w:val="00B32CCB"/>
    <w:rsid w:val="00B37FE9"/>
    <w:rsid w:val="00B4164A"/>
    <w:rsid w:val="00B43156"/>
    <w:rsid w:val="00B4327E"/>
    <w:rsid w:val="00B44C46"/>
    <w:rsid w:val="00B4739F"/>
    <w:rsid w:val="00B47679"/>
    <w:rsid w:val="00B54E58"/>
    <w:rsid w:val="00B5611B"/>
    <w:rsid w:val="00B57530"/>
    <w:rsid w:val="00B57F23"/>
    <w:rsid w:val="00B60C5F"/>
    <w:rsid w:val="00B63CF4"/>
    <w:rsid w:val="00B648EF"/>
    <w:rsid w:val="00B67377"/>
    <w:rsid w:val="00B673D7"/>
    <w:rsid w:val="00B67CA2"/>
    <w:rsid w:val="00B70745"/>
    <w:rsid w:val="00B739A8"/>
    <w:rsid w:val="00B74703"/>
    <w:rsid w:val="00B76BE6"/>
    <w:rsid w:val="00B81BEF"/>
    <w:rsid w:val="00B82201"/>
    <w:rsid w:val="00B848DC"/>
    <w:rsid w:val="00B87535"/>
    <w:rsid w:val="00B90710"/>
    <w:rsid w:val="00B92B8B"/>
    <w:rsid w:val="00B93044"/>
    <w:rsid w:val="00B9328A"/>
    <w:rsid w:val="00B93593"/>
    <w:rsid w:val="00B936DC"/>
    <w:rsid w:val="00B942B7"/>
    <w:rsid w:val="00B963FE"/>
    <w:rsid w:val="00BA063E"/>
    <w:rsid w:val="00BA1186"/>
    <w:rsid w:val="00BA2125"/>
    <w:rsid w:val="00BA280C"/>
    <w:rsid w:val="00BA3595"/>
    <w:rsid w:val="00BA37B6"/>
    <w:rsid w:val="00BA4225"/>
    <w:rsid w:val="00BA4484"/>
    <w:rsid w:val="00BA7CB8"/>
    <w:rsid w:val="00BB0167"/>
    <w:rsid w:val="00BB12AE"/>
    <w:rsid w:val="00BB1E9B"/>
    <w:rsid w:val="00BB2690"/>
    <w:rsid w:val="00BB3796"/>
    <w:rsid w:val="00BC0630"/>
    <w:rsid w:val="00BC11F9"/>
    <w:rsid w:val="00BC136E"/>
    <w:rsid w:val="00BC3FC8"/>
    <w:rsid w:val="00BC4E25"/>
    <w:rsid w:val="00BC6773"/>
    <w:rsid w:val="00BD15C4"/>
    <w:rsid w:val="00BD2F37"/>
    <w:rsid w:val="00BD31B7"/>
    <w:rsid w:val="00BD49EF"/>
    <w:rsid w:val="00BD6097"/>
    <w:rsid w:val="00BD6FE1"/>
    <w:rsid w:val="00BD76F3"/>
    <w:rsid w:val="00BD7C4C"/>
    <w:rsid w:val="00BE2D42"/>
    <w:rsid w:val="00BE316D"/>
    <w:rsid w:val="00BE46F6"/>
    <w:rsid w:val="00BE4812"/>
    <w:rsid w:val="00BE53D1"/>
    <w:rsid w:val="00BE7CDA"/>
    <w:rsid w:val="00BF2FFE"/>
    <w:rsid w:val="00BF34EF"/>
    <w:rsid w:val="00BF42AF"/>
    <w:rsid w:val="00BF4E51"/>
    <w:rsid w:val="00BF7CD3"/>
    <w:rsid w:val="00BF7ECD"/>
    <w:rsid w:val="00C01C25"/>
    <w:rsid w:val="00C0220C"/>
    <w:rsid w:val="00C02215"/>
    <w:rsid w:val="00C03E98"/>
    <w:rsid w:val="00C054A3"/>
    <w:rsid w:val="00C06538"/>
    <w:rsid w:val="00C06690"/>
    <w:rsid w:val="00C0709E"/>
    <w:rsid w:val="00C10BD9"/>
    <w:rsid w:val="00C11856"/>
    <w:rsid w:val="00C138C0"/>
    <w:rsid w:val="00C168ED"/>
    <w:rsid w:val="00C1793C"/>
    <w:rsid w:val="00C1796A"/>
    <w:rsid w:val="00C22588"/>
    <w:rsid w:val="00C22828"/>
    <w:rsid w:val="00C24133"/>
    <w:rsid w:val="00C241BE"/>
    <w:rsid w:val="00C247E6"/>
    <w:rsid w:val="00C252EC"/>
    <w:rsid w:val="00C256FC"/>
    <w:rsid w:val="00C261A3"/>
    <w:rsid w:val="00C2658A"/>
    <w:rsid w:val="00C2778A"/>
    <w:rsid w:val="00C30A96"/>
    <w:rsid w:val="00C32072"/>
    <w:rsid w:val="00C33BF6"/>
    <w:rsid w:val="00C34747"/>
    <w:rsid w:val="00C3549D"/>
    <w:rsid w:val="00C3582E"/>
    <w:rsid w:val="00C40C58"/>
    <w:rsid w:val="00C4191F"/>
    <w:rsid w:val="00C431E3"/>
    <w:rsid w:val="00C438EB"/>
    <w:rsid w:val="00C457AC"/>
    <w:rsid w:val="00C47A9D"/>
    <w:rsid w:val="00C507C3"/>
    <w:rsid w:val="00C50D3C"/>
    <w:rsid w:val="00C57214"/>
    <w:rsid w:val="00C573D2"/>
    <w:rsid w:val="00C5791B"/>
    <w:rsid w:val="00C60E26"/>
    <w:rsid w:val="00C62376"/>
    <w:rsid w:val="00C64F15"/>
    <w:rsid w:val="00C65882"/>
    <w:rsid w:val="00C67DAA"/>
    <w:rsid w:val="00C70888"/>
    <w:rsid w:val="00C709DD"/>
    <w:rsid w:val="00C75151"/>
    <w:rsid w:val="00C76253"/>
    <w:rsid w:val="00C76DCB"/>
    <w:rsid w:val="00C8069D"/>
    <w:rsid w:val="00C84565"/>
    <w:rsid w:val="00C86764"/>
    <w:rsid w:val="00C90426"/>
    <w:rsid w:val="00C90907"/>
    <w:rsid w:val="00C90EC4"/>
    <w:rsid w:val="00C9129E"/>
    <w:rsid w:val="00C915B8"/>
    <w:rsid w:val="00C94E93"/>
    <w:rsid w:val="00C95545"/>
    <w:rsid w:val="00CA0825"/>
    <w:rsid w:val="00CA0ED8"/>
    <w:rsid w:val="00CA101D"/>
    <w:rsid w:val="00CA10C0"/>
    <w:rsid w:val="00CA10F0"/>
    <w:rsid w:val="00CA143A"/>
    <w:rsid w:val="00CA182B"/>
    <w:rsid w:val="00CA2F05"/>
    <w:rsid w:val="00CA4CEB"/>
    <w:rsid w:val="00CA5478"/>
    <w:rsid w:val="00CB033A"/>
    <w:rsid w:val="00CB12EC"/>
    <w:rsid w:val="00CB177B"/>
    <w:rsid w:val="00CB271F"/>
    <w:rsid w:val="00CB2BD5"/>
    <w:rsid w:val="00CB2D39"/>
    <w:rsid w:val="00CB3344"/>
    <w:rsid w:val="00CB484E"/>
    <w:rsid w:val="00CB4BF5"/>
    <w:rsid w:val="00CB5986"/>
    <w:rsid w:val="00CB7752"/>
    <w:rsid w:val="00CC226A"/>
    <w:rsid w:val="00CC25CD"/>
    <w:rsid w:val="00CC2E19"/>
    <w:rsid w:val="00CC332B"/>
    <w:rsid w:val="00CC433E"/>
    <w:rsid w:val="00CC552B"/>
    <w:rsid w:val="00CD05D0"/>
    <w:rsid w:val="00CD3038"/>
    <w:rsid w:val="00CD5162"/>
    <w:rsid w:val="00CD7521"/>
    <w:rsid w:val="00CE15A3"/>
    <w:rsid w:val="00CE5CDC"/>
    <w:rsid w:val="00CE5D8C"/>
    <w:rsid w:val="00CE5E73"/>
    <w:rsid w:val="00CF0193"/>
    <w:rsid w:val="00CF0607"/>
    <w:rsid w:val="00CF0F6E"/>
    <w:rsid w:val="00CF1F0C"/>
    <w:rsid w:val="00CF2686"/>
    <w:rsid w:val="00CF408B"/>
    <w:rsid w:val="00CF5683"/>
    <w:rsid w:val="00D0081F"/>
    <w:rsid w:val="00D00BFC"/>
    <w:rsid w:val="00D01C6E"/>
    <w:rsid w:val="00D0229C"/>
    <w:rsid w:val="00D02C40"/>
    <w:rsid w:val="00D03510"/>
    <w:rsid w:val="00D03C18"/>
    <w:rsid w:val="00D050D4"/>
    <w:rsid w:val="00D060C9"/>
    <w:rsid w:val="00D0621F"/>
    <w:rsid w:val="00D06252"/>
    <w:rsid w:val="00D06BF3"/>
    <w:rsid w:val="00D070CD"/>
    <w:rsid w:val="00D111E9"/>
    <w:rsid w:val="00D114AF"/>
    <w:rsid w:val="00D12346"/>
    <w:rsid w:val="00D13ED9"/>
    <w:rsid w:val="00D229F2"/>
    <w:rsid w:val="00D23937"/>
    <w:rsid w:val="00D24F6A"/>
    <w:rsid w:val="00D27EF4"/>
    <w:rsid w:val="00D30166"/>
    <w:rsid w:val="00D32653"/>
    <w:rsid w:val="00D36945"/>
    <w:rsid w:val="00D405B4"/>
    <w:rsid w:val="00D44224"/>
    <w:rsid w:val="00D45B15"/>
    <w:rsid w:val="00D464AE"/>
    <w:rsid w:val="00D4679F"/>
    <w:rsid w:val="00D46FC3"/>
    <w:rsid w:val="00D50771"/>
    <w:rsid w:val="00D51193"/>
    <w:rsid w:val="00D51EA9"/>
    <w:rsid w:val="00D5269E"/>
    <w:rsid w:val="00D547CA"/>
    <w:rsid w:val="00D551FB"/>
    <w:rsid w:val="00D55FA9"/>
    <w:rsid w:val="00D5604A"/>
    <w:rsid w:val="00D56FF2"/>
    <w:rsid w:val="00D574F7"/>
    <w:rsid w:val="00D576A6"/>
    <w:rsid w:val="00D6024D"/>
    <w:rsid w:val="00D605BC"/>
    <w:rsid w:val="00D6328A"/>
    <w:rsid w:val="00D635DB"/>
    <w:rsid w:val="00D63F47"/>
    <w:rsid w:val="00D65280"/>
    <w:rsid w:val="00D6663E"/>
    <w:rsid w:val="00D670D2"/>
    <w:rsid w:val="00D67164"/>
    <w:rsid w:val="00D70C61"/>
    <w:rsid w:val="00D715B8"/>
    <w:rsid w:val="00D73812"/>
    <w:rsid w:val="00D74089"/>
    <w:rsid w:val="00D776AC"/>
    <w:rsid w:val="00D77AE1"/>
    <w:rsid w:val="00D826CB"/>
    <w:rsid w:val="00D8454E"/>
    <w:rsid w:val="00D8685D"/>
    <w:rsid w:val="00D86D88"/>
    <w:rsid w:val="00D86E83"/>
    <w:rsid w:val="00D8718E"/>
    <w:rsid w:val="00D87677"/>
    <w:rsid w:val="00D908F9"/>
    <w:rsid w:val="00D9091B"/>
    <w:rsid w:val="00D91235"/>
    <w:rsid w:val="00D916BF"/>
    <w:rsid w:val="00D94906"/>
    <w:rsid w:val="00D97DA2"/>
    <w:rsid w:val="00DA178C"/>
    <w:rsid w:val="00DA2ECA"/>
    <w:rsid w:val="00DA2FB5"/>
    <w:rsid w:val="00DA4C59"/>
    <w:rsid w:val="00DA561D"/>
    <w:rsid w:val="00DA7145"/>
    <w:rsid w:val="00DA73AA"/>
    <w:rsid w:val="00DA78FC"/>
    <w:rsid w:val="00DA7E67"/>
    <w:rsid w:val="00DB019C"/>
    <w:rsid w:val="00DB0859"/>
    <w:rsid w:val="00DB415D"/>
    <w:rsid w:val="00DB540A"/>
    <w:rsid w:val="00DB5766"/>
    <w:rsid w:val="00DB63B6"/>
    <w:rsid w:val="00DB74D9"/>
    <w:rsid w:val="00DB770F"/>
    <w:rsid w:val="00DB7D0A"/>
    <w:rsid w:val="00DC70DA"/>
    <w:rsid w:val="00DC77AD"/>
    <w:rsid w:val="00DC7AF6"/>
    <w:rsid w:val="00DD1208"/>
    <w:rsid w:val="00DD1F40"/>
    <w:rsid w:val="00DD2AB1"/>
    <w:rsid w:val="00DD434F"/>
    <w:rsid w:val="00DD4687"/>
    <w:rsid w:val="00DD4BB5"/>
    <w:rsid w:val="00DE1A69"/>
    <w:rsid w:val="00DE28F1"/>
    <w:rsid w:val="00DE33B4"/>
    <w:rsid w:val="00DE47E9"/>
    <w:rsid w:val="00DE4E9A"/>
    <w:rsid w:val="00DE534C"/>
    <w:rsid w:val="00DE6C06"/>
    <w:rsid w:val="00DE6F9F"/>
    <w:rsid w:val="00DF08BD"/>
    <w:rsid w:val="00DF2BAE"/>
    <w:rsid w:val="00DF5640"/>
    <w:rsid w:val="00DF56EE"/>
    <w:rsid w:val="00E02236"/>
    <w:rsid w:val="00E02501"/>
    <w:rsid w:val="00E02B68"/>
    <w:rsid w:val="00E043A5"/>
    <w:rsid w:val="00E04860"/>
    <w:rsid w:val="00E054B3"/>
    <w:rsid w:val="00E058A6"/>
    <w:rsid w:val="00E105FB"/>
    <w:rsid w:val="00E13C2D"/>
    <w:rsid w:val="00E14AA9"/>
    <w:rsid w:val="00E153FE"/>
    <w:rsid w:val="00E177CA"/>
    <w:rsid w:val="00E20CB0"/>
    <w:rsid w:val="00E21CA4"/>
    <w:rsid w:val="00E23503"/>
    <w:rsid w:val="00E2620D"/>
    <w:rsid w:val="00E27872"/>
    <w:rsid w:val="00E32421"/>
    <w:rsid w:val="00E35E7B"/>
    <w:rsid w:val="00E37615"/>
    <w:rsid w:val="00E4074C"/>
    <w:rsid w:val="00E42E64"/>
    <w:rsid w:val="00E45D25"/>
    <w:rsid w:val="00E46907"/>
    <w:rsid w:val="00E47E9A"/>
    <w:rsid w:val="00E50F02"/>
    <w:rsid w:val="00E53A7B"/>
    <w:rsid w:val="00E5578B"/>
    <w:rsid w:val="00E5580B"/>
    <w:rsid w:val="00E560E5"/>
    <w:rsid w:val="00E572BE"/>
    <w:rsid w:val="00E57E79"/>
    <w:rsid w:val="00E60E37"/>
    <w:rsid w:val="00E61654"/>
    <w:rsid w:val="00E61A5C"/>
    <w:rsid w:val="00E67632"/>
    <w:rsid w:val="00E72DF5"/>
    <w:rsid w:val="00E74256"/>
    <w:rsid w:val="00E74CE1"/>
    <w:rsid w:val="00E74D1F"/>
    <w:rsid w:val="00E75E85"/>
    <w:rsid w:val="00E763A6"/>
    <w:rsid w:val="00E80249"/>
    <w:rsid w:val="00E80A6D"/>
    <w:rsid w:val="00E80C87"/>
    <w:rsid w:val="00E86395"/>
    <w:rsid w:val="00E86F88"/>
    <w:rsid w:val="00E904EA"/>
    <w:rsid w:val="00E91CEC"/>
    <w:rsid w:val="00E91DD8"/>
    <w:rsid w:val="00E93933"/>
    <w:rsid w:val="00E93ED0"/>
    <w:rsid w:val="00E94A3D"/>
    <w:rsid w:val="00E95259"/>
    <w:rsid w:val="00E96655"/>
    <w:rsid w:val="00E9710F"/>
    <w:rsid w:val="00E97EA1"/>
    <w:rsid w:val="00EA1107"/>
    <w:rsid w:val="00EA1266"/>
    <w:rsid w:val="00EA258B"/>
    <w:rsid w:val="00EA34D7"/>
    <w:rsid w:val="00EA3539"/>
    <w:rsid w:val="00EA5298"/>
    <w:rsid w:val="00EA563F"/>
    <w:rsid w:val="00EA670C"/>
    <w:rsid w:val="00EA7661"/>
    <w:rsid w:val="00EB10B5"/>
    <w:rsid w:val="00EB1D5B"/>
    <w:rsid w:val="00EB3EBE"/>
    <w:rsid w:val="00EB3FEB"/>
    <w:rsid w:val="00EB5298"/>
    <w:rsid w:val="00EB6114"/>
    <w:rsid w:val="00EB673D"/>
    <w:rsid w:val="00EB7AC8"/>
    <w:rsid w:val="00EC0174"/>
    <w:rsid w:val="00EC0E39"/>
    <w:rsid w:val="00EC10CE"/>
    <w:rsid w:val="00EC27D3"/>
    <w:rsid w:val="00EC3C39"/>
    <w:rsid w:val="00EC6705"/>
    <w:rsid w:val="00EC711C"/>
    <w:rsid w:val="00ED0844"/>
    <w:rsid w:val="00ED13B1"/>
    <w:rsid w:val="00ED2CD8"/>
    <w:rsid w:val="00ED40C8"/>
    <w:rsid w:val="00ED4B84"/>
    <w:rsid w:val="00EE05E6"/>
    <w:rsid w:val="00EE0A61"/>
    <w:rsid w:val="00EE3938"/>
    <w:rsid w:val="00EF071B"/>
    <w:rsid w:val="00EF0815"/>
    <w:rsid w:val="00EF12C4"/>
    <w:rsid w:val="00EF3732"/>
    <w:rsid w:val="00EF3EB2"/>
    <w:rsid w:val="00EF5610"/>
    <w:rsid w:val="00EF6D8A"/>
    <w:rsid w:val="00F028E4"/>
    <w:rsid w:val="00F032C0"/>
    <w:rsid w:val="00F0357D"/>
    <w:rsid w:val="00F04DF8"/>
    <w:rsid w:val="00F0556B"/>
    <w:rsid w:val="00F06760"/>
    <w:rsid w:val="00F0782E"/>
    <w:rsid w:val="00F102D4"/>
    <w:rsid w:val="00F118D7"/>
    <w:rsid w:val="00F11ABA"/>
    <w:rsid w:val="00F13E3C"/>
    <w:rsid w:val="00F14AB4"/>
    <w:rsid w:val="00F1570B"/>
    <w:rsid w:val="00F15CFC"/>
    <w:rsid w:val="00F2223F"/>
    <w:rsid w:val="00F225CF"/>
    <w:rsid w:val="00F24F61"/>
    <w:rsid w:val="00F2758D"/>
    <w:rsid w:val="00F30C63"/>
    <w:rsid w:val="00F31070"/>
    <w:rsid w:val="00F31D90"/>
    <w:rsid w:val="00F34878"/>
    <w:rsid w:val="00F416F7"/>
    <w:rsid w:val="00F423CD"/>
    <w:rsid w:val="00F431A6"/>
    <w:rsid w:val="00F44C26"/>
    <w:rsid w:val="00F47205"/>
    <w:rsid w:val="00F5044A"/>
    <w:rsid w:val="00F50E8F"/>
    <w:rsid w:val="00F52636"/>
    <w:rsid w:val="00F5285A"/>
    <w:rsid w:val="00F5670B"/>
    <w:rsid w:val="00F57A49"/>
    <w:rsid w:val="00F615AB"/>
    <w:rsid w:val="00F6199A"/>
    <w:rsid w:val="00F62224"/>
    <w:rsid w:val="00F6304F"/>
    <w:rsid w:val="00F63CB2"/>
    <w:rsid w:val="00F65AF5"/>
    <w:rsid w:val="00F71716"/>
    <w:rsid w:val="00F7196D"/>
    <w:rsid w:val="00F72710"/>
    <w:rsid w:val="00F72B65"/>
    <w:rsid w:val="00F72D79"/>
    <w:rsid w:val="00F73358"/>
    <w:rsid w:val="00F77231"/>
    <w:rsid w:val="00F77D08"/>
    <w:rsid w:val="00F80299"/>
    <w:rsid w:val="00F81688"/>
    <w:rsid w:val="00F81E59"/>
    <w:rsid w:val="00F82B93"/>
    <w:rsid w:val="00F83E07"/>
    <w:rsid w:val="00F870C7"/>
    <w:rsid w:val="00F87BC1"/>
    <w:rsid w:val="00F9120A"/>
    <w:rsid w:val="00F9245A"/>
    <w:rsid w:val="00F930E3"/>
    <w:rsid w:val="00F95AE6"/>
    <w:rsid w:val="00F96BBE"/>
    <w:rsid w:val="00FA1C4A"/>
    <w:rsid w:val="00FA210C"/>
    <w:rsid w:val="00FA24E3"/>
    <w:rsid w:val="00FA2879"/>
    <w:rsid w:val="00FA3D0C"/>
    <w:rsid w:val="00FA5275"/>
    <w:rsid w:val="00FA6E15"/>
    <w:rsid w:val="00FA7A41"/>
    <w:rsid w:val="00FA7A6B"/>
    <w:rsid w:val="00FB0293"/>
    <w:rsid w:val="00FB090E"/>
    <w:rsid w:val="00FB49BC"/>
    <w:rsid w:val="00FB59FB"/>
    <w:rsid w:val="00FB6480"/>
    <w:rsid w:val="00FB7B68"/>
    <w:rsid w:val="00FB7F8F"/>
    <w:rsid w:val="00FC0A16"/>
    <w:rsid w:val="00FC29C2"/>
    <w:rsid w:val="00FC3947"/>
    <w:rsid w:val="00FC4362"/>
    <w:rsid w:val="00FC4E28"/>
    <w:rsid w:val="00FC72C5"/>
    <w:rsid w:val="00FD0B1F"/>
    <w:rsid w:val="00FD1191"/>
    <w:rsid w:val="00FD269E"/>
    <w:rsid w:val="00FD3344"/>
    <w:rsid w:val="00FD45F3"/>
    <w:rsid w:val="00FD5A5A"/>
    <w:rsid w:val="00FE2FED"/>
    <w:rsid w:val="00FE3D36"/>
    <w:rsid w:val="00FE5C7E"/>
    <w:rsid w:val="00FE5E72"/>
    <w:rsid w:val="00FF058A"/>
    <w:rsid w:val="00FF1EED"/>
    <w:rsid w:val="00FF2162"/>
    <w:rsid w:val="00FF2E85"/>
    <w:rsid w:val="00FF3143"/>
    <w:rsid w:val="00FF3203"/>
    <w:rsid w:val="00FF3FCB"/>
    <w:rsid w:val="00FF426B"/>
    <w:rsid w:val="00FF4CA9"/>
    <w:rsid w:val="00FF4E0A"/>
    <w:rsid w:val="00FF5F5C"/>
    <w:rsid w:val="00FF70DC"/>
    <w:rsid w:val="01383F0E"/>
    <w:rsid w:val="01B34EFA"/>
    <w:rsid w:val="02D40F6F"/>
    <w:rsid w:val="0A602C61"/>
    <w:rsid w:val="13CC8884"/>
    <w:rsid w:val="14D81213"/>
    <w:rsid w:val="16A1E885"/>
    <w:rsid w:val="19AB8336"/>
    <w:rsid w:val="1D4F88C3"/>
    <w:rsid w:val="2F39D802"/>
    <w:rsid w:val="33507FA3"/>
    <w:rsid w:val="46A85131"/>
    <w:rsid w:val="47F640FE"/>
    <w:rsid w:val="48658EB1"/>
    <w:rsid w:val="549BF415"/>
    <w:rsid w:val="55CB4980"/>
    <w:rsid w:val="6D5A00DE"/>
    <w:rsid w:val="77A92FD3"/>
    <w:rsid w:val="78D8CD3F"/>
    <w:rsid w:val="7E3E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A206B9"/>
  <w15:docId w15:val="{DFF54FC6-A103-4FB9-B1AC-0AD5183D9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0907"/>
    <w:pPr>
      <w:spacing w:after="0" w:line="36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5C2F"/>
    <w:pPr>
      <w:keepNext/>
      <w:spacing w:before="24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40FF"/>
    <w:pPr>
      <w:keepNext/>
      <w:spacing w:before="24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5F19"/>
    <w:pPr>
      <w:keepNext/>
      <w:spacing w:before="120"/>
      <w:contextualSpacing/>
      <w:outlineLvl w:val="2"/>
    </w:pPr>
    <w:rPr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able Legend"/>
    <w:basedOn w:val="Normal"/>
    <w:link w:val="ListParagraphChar"/>
    <w:uiPriority w:val="34"/>
    <w:qFormat/>
    <w:rsid w:val="00854A9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109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09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610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09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6109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094"/>
  </w:style>
  <w:style w:type="paragraph" w:styleId="Footer">
    <w:name w:val="footer"/>
    <w:basedOn w:val="Normal"/>
    <w:link w:val="FooterChar"/>
    <w:uiPriority w:val="99"/>
    <w:unhideWhenUsed/>
    <w:rsid w:val="0026109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094"/>
  </w:style>
  <w:style w:type="character" w:styleId="CommentReference">
    <w:name w:val="annotation reference"/>
    <w:aliases w:val="-H18"/>
    <w:basedOn w:val="DefaultParagraphFont"/>
    <w:uiPriority w:val="99"/>
    <w:unhideWhenUsed/>
    <w:qFormat/>
    <w:rsid w:val="004360A4"/>
    <w:rPr>
      <w:sz w:val="16"/>
      <w:szCs w:val="16"/>
    </w:rPr>
  </w:style>
  <w:style w:type="paragraph" w:styleId="CommentText">
    <w:name w:val="annotation text"/>
    <w:aliases w:val="- H19"/>
    <w:basedOn w:val="Normal"/>
    <w:link w:val="CommentTextChar"/>
    <w:unhideWhenUsed/>
    <w:qFormat/>
    <w:rsid w:val="004360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- H19 Char"/>
    <w:basedOn w:val="DefaultParagraphFont"/>
    <w:link w:val="CommentText"/>
    <w:rsid w:val="004360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0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0A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55C2F"/>
    <w:rPr>
      <w:rFonts w:ascii="Arial" w:hAnsi="Arial" w:cs="Arial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840FF"/>
    <w:rPr>
      <w:rFonts w:ascii="Arial" w:hAnsi="Arial" w:cs="Arial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C3C39"/>
    <w:rPr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EC3C39"/>
    <w:rPr>
      <w:rFonts w:ascii="Arial" w:hAnsi="Arial" w:cs="Arial"/>
      <w:b/>
      <w:bCs/>
      <w:sz w:val="26"/>
      <w:szCs w:val="26"/>
    </w:rPr>
  </w:style>
  <w:style w:type="character" w:styleId="Strong">
    <w:name w:val="Strong"/>
    <w:uiPriority w:val="22"/>
    <w:qFormat/>
    <w:rsid w:val="00EC3C3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55F19"/>
    <w:rPr>
      <w:rFonts w:ascii="Arial" w:hAnsi="Arial" w:cs="Arial"/>
      <w:b/>
      <w:i/>
      <w:iCs/>
    </w:rPr>
  </w:style>
  <w:style w:type="paragraph" w:customStyle="1" w:styleId="Bullets1">
    <w:name w:val="Bullets 1"/>
    <w:basedOn w:val="ListParagraph"/>
    <w:link w:val="Bullets1Char"/>
    <w:qFormat/>
    <w:rsid w:val="00215833"/>
    <w:pPr>
      <w:numPr>
        <w:numId w:val="1"/>
      </w:numPr>
    </w:pPr>
  </w:style>
  <w:style w:type="paragraph" w:customStyle="1" w:styleId="Bullets2">
    <w:name w:val="Bullets 2"/>
    <w:basedOn w:val="ListParagraph"/>
    <w:link w:val="Bullets2Char"/>
    <w:qFormat/>
    <w:rsid w:val="00215833"/>
    <w:pPr>
      <w:numPr>
        <w:ilvl w:val="1"/>
        <w:numId w:val="1"/>
      </w:numPr>
    </w:pPr>
  </w:style>
  <w:style w:type="character" w:customStyle="1" w:styleId="ListParagraphChar">
    <w:name w:val="List Paragraph Char"/>
    <w:aliases w:val="Table Legend Char"/>
    <w:basedOn w:val="DefaultParagraphFont"/>
    <w:link w:val="ListParagraph"/>
    <w:uiPriority w:val="34"/>
    <w:rsid w:val="00215833"/>
    <w:rPr>
      <w:rFonts w:ascii="Arial" w:hAnsi="Arial" w:cs="Arial"/>
    </w:rPr>
  </w:style>
  <w:style w:type="character" w:customStyle="1" w:styleId="Bullets1Char">
    <w:name w:val="Bullets 1 Char"/>
    <w:basedOn w:val="ListParagraphChar"/>
    <w:link w:val="Bullets1"/>
    <w:rsid w:val="00215833"/>
    <w:rPr>
      <w:rFonts w:ascii="Arial" w:hAnsi="Arial" w:cs="Arial"/>
    </w:rPr>
  </w:style>
  <w:style w:type="paragraph" w:customStyle="1" w:styleId="Bullets3">
    <w:name w:val="Bullets 3"/>
    <w:basedOn w:val="ListParagraph"/>
    <w:link w:val="Bullets3Char"/>
    <w:qFormat/>
    <w:rsid w:val="00215833"/>
    <w:pPr>
      <w:numPr>
        <w:ilvl w:val="2"/>
        <w:numId w:val="1"/>
      </w:numPr>
    </w:pPr>
  </w:style>
  <w:style w:type="character" w:customStyle="1" w:styleId="Bullets2Char">
    <w:name w:val="Bullets 2 Char"/>
    <w:basedOn w:val="ListParagraphChar"/>
    <w:link w:val="Bullets2"/>
    <w:rsid w:val="00215833"/>
    <w:rPr>
      <w:rFonts w:ascii="Arial" w:hAnsi="Arial" w:cs="Arial"/>
    </w:rPr>
  </w:style>
  <w:style w:type="character" w:customStyle="1" w:styleId="Bullets3Char">
    <w:name w:val="Bullets 3 Char"/>
    <w:basedOn w:val="ListParagraphChar"/>
    <w:link w:val="Bullets3"/>
    <w:rsid w:val="00215833"/>
    <w:rPr>
      <w:rFonts w:ascii="Arial" w:hAnsi="Arial" w:cs="Arial"/>
    </w:rPr>
  </w:style>
  <w:style w:type="paragraph" w:customStyle="1" w:styleId="Default">
    <w:name w:val="Default"/>
    <w:rsid w:val="00F6199A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94CF6"/>
    <w:pPr>
      <w:spacing w:line="240" w:lineRule="auto"/>
    </w:pPr>
    <w:rPr>
      <w:rFonts w:asciiTheme="minorHAnsi" w:hAnsiTheme="minorHAnsi" w:cstheme="minorBidi"/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4CF6"/>
    <w:rPr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894CF6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42038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Bullets1Char"/>
    <w:link w:val="EndNoteBibliographyTitle"/>
    <w:rsid w:val="00420389"/>
    <w:rPr>
      <w:rFonts w:ascii="Arial" w:hAnsi="Arial" w:cs="Arial"/>
      <w:noProof/>
    </w:rPr>
  </w:style>
  <w:style w:type="paragraph" w:customStyle="1" w:styleId="EndNoteBibliography">
    <w:name w:val="EndNote Bibliography"/>
    <w:basedOn w:val="Normal"/>
    <w:link w:val="EndNoteBibliographyChar"/>
    <w:rsid w:val="006D25FF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Bullets1Char"/>
    <w:link w:val="EndNoteBibliography"/>
    <w:rsid w:val="006D25FF"/>
    <w:rPr>
      <w:rFonts w:ascii="Arial" w:hAnsi="Arial" w:cs="Arial"/>
      <w:noProof/>
    </w:rPr>
  </w:style>
  <w:style w:type="table" w:styleId="TableGrid">
    <w:name w:val="Table Grid"/>
    <w:basedOn w:val="TableNormal"/>
    <w:uiPriority w:val="39"/>
    <w:rsid w:val="00E763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763A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11">
    <w:name w:val="Grid Table 4 - Accent 11"/>
    <w:basedOn w:val="TableNormal"/>
    <w:next w:val="GridTable4-Accent1"/>
    <w:uiPriority w:val="49"/>
    <w:rsid w:val="00E763A6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GridTable4-Accent1">
    <w:name w:val="Grid Table 4 Accent 1"/>
    <w:basedOn w:val="TableNormal"/>
    <w:uiPriority w:val="49"/>
    <w:rsid w:val="00E763A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customStyle="1" w:styleId="TableBodyText-H54">
    <w:name w:val="Table Body Text - H54"/>
    <w:basedOn w:val="BodyText"/>
    <w:link w:val="TableBodyText-H54Char"/>
    <w:qFormat/>
    <w:rsid w:val="00E763A6"/>
    <w:pPr>
      <w:keepLines/>
      <w:widowControl w:val="0"/>
      <w:spacing w:before="40" w:after="40" w:line="240" w:lineRule="auto"/>
    </w:pPr>
    <w:rPr>
      <w:rFonts w:eastAsia="Times New Roman" w:cs="Times New Roman"/>
      <w:color w:val="000000" w:themeColor="text1"/>
      <w:sz w:val="16"/>
      <w:szCs w:val="20"/>
      <w:lang w:val="en-GB"/>
    </w:rPr>
  </w:style>
  <w:style w:type="character" w:customStyle="1" w:styleId="TableBodyText-H54Char">
    <w:name w:val="Table Body Text - H54 Char"/>
    <w:basedOn w:val="DefaultParagraphFont"/>
    <w:link w:val="TableBodyText-H54"/>
    <w:rsid w:val="00E763A6"/>
    <w:rPr>
      <w:rFonts w:ascii="Arial" w:eastAsia="Times New Roman" w:hAnsi="Arial" w:cs="Times New Roman"/>
      <w:color w:val="000000" w:themeColor="text1"/>
      <w:sz w:val="16"/>
      <w:szCs w:val="20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E763A6"/>
    <w:pPr>
      <w:spacing w:before="60"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763A6"/>
    <w:rPr>
      <w:rFonts w:ascii="Arial" w:hAnsi="Arial" w:cs="Arial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1925"/>
    <w:rPr>
      <w:color w:val="605E5C"/>
      <w:shd w:val="clear" w:color="auto" w:fill="E1DFDD"/>
    </w:rPr>
  </w:style>
  <w:style w:type="character" w:customStyle="1" w:styleId="UnresolvedMention20">
    <w:name w:val="Unresolved Mention2"/>
    <w:basedOn w:val="DefaultParagraphFont"/>
    <w:uiPriority w:val="99"/>
    <w:semiHidden/>
    <w:unhideWhenUsed/>
    <w:rsid w:val="00922E7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22E71"/>
    <w:pPr>
      <w:spacing w:after="0" w:line="240" w:lineRule="auto"/>
    </w:pPr>
    <w:rPr>
      <w:rFonts w:ascii="Arial" w:hAnsi="Arial" w:cs="Arial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95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08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6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5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7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39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46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65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6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59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0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3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4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41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E7A4384C5E3F468A0D7E8EFD266D8E" ma:contentTypeVersion="11" ma:contentTypeDescription="Create a new document." ma:contentTypeScope="" ma:versionID="cffb07fd4398e7bd8275d4937fcf8bae">
  <xsd:schema xmlns:xsd="http://www.w3.org/2001/XMLSchema" xmlns:xs="http://www.w3.org/2001/XMLSchema" xmlns:p="http://schemas.microsoft.com/office/2006/metadata/properties" xmlns:ns3="4cd3fa08-72cd-4ac4-afdf-ab1eb690900f" xmlns:ns4="8a29e12e-7d35-41c4-912b-48427aef873a" targetNamespace="http://schemas.microsoft.com/office/2006/metadata/properties" ma:root="true" ma:fieldsID="6827ee9480cc9668c11b5d40a2a64691" ns3:_="" ns4:_="">
    <xsd:import namespace="4cd3fa08-72cd-4ac4-afdf-ab1eb690900f"/>
    <xsd:import namespace="8a29e12e-7d35-41c4-912b-48427aef87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3fa08-72cd-4ac4-afdf-ab1eb69090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29e12e-7d35-41c4-912b-48427aef873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B1BC17-0A10-497F-BFBB-7D746DEB64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4A7D19-F59B-4DA7-BACD-5ACC9171DD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9346D3-6AA3-416C-BE94-DD113CB66C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d3fa08-72cd-4ac4-afdf-ab1eb690900f"/>
    <ds:schemaRef ds:uri="8a29e12e-7d35-41c4-912b-48427aef87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5EAAB1-4FBB-4EC7-9ED1-FEE36E0F7A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EXEL</Company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ca, Benjamin</dc:creator>
  <cp:lastModifiedBy>Johanna Todd</cp:lastModifiedBy>
  <cp:revision>2</cp:revision>
  <cp:lastPrinted>2021-01-29T13:28:00Z</cp:lastPrinted>
  <dcterms:created xsi:type="dcterms:W3CDTF">2021-11-02T09:53:00Z</dcterms:created>
  <dcterms:modified xsi:type="dcterms:W3CDTF">2021-11-02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E7A4384C5E3F468A0D7E8EFD266D8E</vt:lpwstr>
  </property>
  <property fmtid="{D5CDD505-2E9C-101B-9397-08002B2CF9AE}" pid="3" name="Mendeley Recent Style Id 0_1">
    <vt:lpwstr>https://csl.mendeley.com/styles/592165671/CancerTreatRes</vt:lpwstr>
  </property>
  <property fmtid="{D5CDD505-2E9C-101B-9397-08002B2CF9AE}" pid="4" name="Mendeley Recent Style Name 0_1">
    <vt:lpwstr>Cancer Treat Res 2020</vt:lpwstr>
  </property>
  <property fmtid="{D5CDD505-2E9C-101B-9397-08002B2CF9AE}" pid="5" name="Mendeley Recent Style Id 1_1">
    <vt:lpwstr>http://csl.mendeley.com/styles/592165671/ClinPK2</vt:lpwstr>
  </property>
  <property fmtid="{D5CDD505-2E9C-101B-9397-08002B2CF9AE}" pid="6" name="Mendeley Recent Style Name 1_1">
    <vt:lpwstr>ClinPK MTP v2</vt:lpwstr>
  </property>
  <property fmtid="{D5CDD505-2E9C-101B-9397-08002B2CF9AE}" pid="7" name="Mendeley Recent Style Id 2_1">
    <vt:lpwstr>http://csl.mendeley.com/styles/592165671/ClinPK3</vt:lpwstr>
  </property>
  <property fmtid="{D5CDD505-2E9C-101B-9397-08002B2CF9AE}" pid="8" name="Mendeley Recent Style Name 2_1">
    <vt:lpwstr>ClinPK MTP v2</vt:lpwstr>
  </property>
  <property fmtid="{D5CDD505-2E9C-101B-9397-08002B2CF9AE}" pid="9" name="Mendeley Recent Style Id 3_1">
    <vt:lpwstr>http://csl.mendeley.com/styles/592165671/ClinPK-3</vt:lpwstr>
  </property>
  <property fmtid="{D5CDD505-2E9C-101B-9397-08002B2CF9AE}" pid="10" name="Mendeley Recent Style Name 3_1">
    <vt:lpwstr>ClinPK MTP v3</vt:lpwstr>
  </property>
  <property fmtid="{D5CDD505-2E9C-101B-9397-08002B2CF9AE}" pid="11" name="Mendeley Recent Style Id 4_1">
    <vt:lpwstr>http://csl.mendeley.com/styles/592165671/ClinPK-4</vt:lpwstr>
  </property>
  <property fmtid="{D5CDD505-2E9C-101B-9397-08002B2CF9AE}" pid="12" name="Mendeley Recent Style Name 4_1">
    <vt:lpwstr>ClinPK MTP v3</vt:lpwstr>
  </property>
  <property fmtid="{D5CDD505-2E9C-101B-9397-08002B2CF9AE}" pid="13" name="Mendeley Recent Style Id 5_1">
    <vt:lpwstr>https://csl.mendeley.com/styles/610298771/CCRMTP187-2</vt:lpwstr>
  </property>
  <property fmtid="{D5CDD505-2E9C-101B-9397-08002B2CF9AE}" pid="14" name="Mendeley Recent Style Name 5_1">
    <vt:lpwstr>Clinical Cancer Research_MTP187</vt:lpwstr>
  </property>
  <property fmtid="{D5CDD505-2E9C-101B-9397-08002B2CF9AE}" pid="15" name="Mendeley Recent Style Id 6_1">
    <vt:lpwstr>http://www.zotero.org/styles/clinical-lung-cancer</vt:lpwstr>
  </property>
  <property fmtid="{D5CDD505-2E9C-101B-9397-08002B2CF9AE}" pid="16" name="Mendeley Recent Style Name 6_1">
    <vt:lpwstr>Clinical Lung Cancer</vt:lpwstr>
  </property>
  <property fmtid="{D5CDD505-2E9C-101B-9397-08002B2CF9AE}" pid="17" name="Mendeley Recent Style Id 7_1">
    <vt:lpwstr>http://www.zotero.org/styles/future-oncology</vt:lpwstr>
  </property>
  <property fmtid="{D5CDD505-2E9C-101B-9397-08002B2CF9AE}" pid="18" name="Mendeley Recent Style Name 7_1">
    <vt:lpwstr>Future Oncology</vt:lpwstr>
  </property>
  <property fmtid="{D5CDD505-2E9C-101B-9397-08002B2CF9AE}" pid="19" name="Mendeley Recent Style Id 8_1">
    <vt:lpwstr>http://csl.mendeley.com/styles/592165671/IJUNv1-2</vt:lpwstr>
  </property>
  <property fmtid="{D5CDD505-2E9C-101B-9397-08002B2CF9AE}" pid="20" name="Mendeley Recent Style Name 8_1">
    <vt:lpwstr>IJUN v1 [Van]</vt:lpwstr>
  </property>
  <property fmtid="{D5CDD505-2E9C-101B-9397-08002B2CF9AE}" pid="21" name="Mendeley Recent Style Id 9_1">
    <vt:lpwstr>https://csl.mendeley.com/styles/592165671/MOR4</vt:lpwstr>
  </property>
  <property fmtid="{D5CDD505-2E9C-101B-9397-08002B2CF9AE}" pid="22" name="Mendeley Recent Style Name 9_1">
    <vt:lpwstr>MorphoSys full ref style</vt:lpwstr>
  </property>
  <property fmtid="{D5CDD505-2E9C-101B-9397-08002B2CF9AE}" pid="23" name="Mendeley Document_1">
    <vt:lpwstr>True</vt:lpwstr>
  </property>
  <property fmtid="{D5CDD505-2E9C-101B-9397-08002B2CF9AE}" pid="24" name="Mendeley Citation Style_1">
    <vt:lpwstr>http://www.zotero.org/styles/future-oncology</vt:lpwstr>
  </property>
</Properties>
</file>